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3BCCB8" w14:textId="51BDBF81" w:rsidR="00577AEA" w:rsidRPr="00BE705F" w:rsidRDefault="00A2153B">
      <w:pPr>
        <w:rPr>
          <w:sz w:val="16"/>
          <w:szCs w:val="16"/>
        </w:rPr>
      </w:pPr>
      <w:r w:rsidRPr="20A695E4">
        <w:rPr>
          <w:b/>
          <w:bCs/>
          <w:sz w:val="28"/>
          <w:szCs w:val="28"/>
        </w:rPr>
        <w:t>ECS Student Advice</w:t>
      </w:r>
      <w:r w:rsidR="003D2E46" w:rsidRPr="00BE705F">
        <w:rPr>
          <w:sz w:val="16"/>
          <w:szCs w:val="16"/>
        </w:rPr>
        <w:t xml:space="preserve"> (as </w:t>
      </w:r>
      <w:r w:rsidR="002823CD" w:rsidRPr="00BE705F">
        <w:rPr>
          <w:sz w:val="16"/>
          <w:szCs w:val="16"/>
        </w:rPr>
        <w:t>of</w:t>
      </w:r>
      <w:r w:rsidR="003D2E46" w:rsidRPr="00BE705F">
        <w:rPr>
          <w:sz w:val="16"/>
          <w:szCs w:val="16"/>
        </w:rPr>
        <w:t xml:space="preserve"> </w:t>
      </w:r>
      <w:r w:rsidR="007C5225">
        <w:rPr>
          <w:sz w:val="16"/>
          <w:szCs w:val="16"/>
        </w:rPr>
        <w:t>30</w:t>
      </w:r>
      <w:r w:rsidR="00FC7D6A">
        <w:rPr>
          <w:sz w:val="16"/>
          <w:szCs w:val="16"/>
        </w:rPr>
        <w:t xml:space="preserve"> </w:t>
      </w:r>
      <w:r w:rsidR="005541D0">
        <w:rPr>
          <w:sz w:val="16"/>
          <w:szCs w:val="16"/>
        </w:rPr>
        <w:t xml:space="preserve">January </w:t>
      </w:r>
      <w:r w:rsidR="003D2E46" w:rsidRPr="00BE705F">
        <w:rPr>
          <w:sz w:val="16"/>
          <w:szCs w:val="16"/>
        </w:rPr>
        <w:t>202</w:t>
      </w:r>
      <w:r w:rsidR="005541D0">
        <w:rPr>
          <w:sz w:val="16"/>
          <w:szCs w:val="16"/>
        </w:rPr>
        <w:t>4</w:t>
      </w:r>
      <w:r w:rsidR="003D2E46" w:rsidRPr="00BE705F">
        <w:rPr>
          <w:sz w:val="16"/>
          <w:szCs w:val="16"/>
        </w:rPr>
        <w:t>)</w:t>
      </w:r>
    </w:p>
    <w:p w14:paraId="6A5C0880" w14:textId="7EE311FC" w:rsidR="00A2153B" w:rsidRPr="00276F44" w:rsidRDefault="00A2153B">
      <w:pPr>
        <w:rPr>
          <w:b/>
          <w:bCs/>
        </w:rPr>
      </w:pPr>
      <w:r w:rsidRPr="00276F44">
        <w:rPr>
          <w:b/>
          <w:bCs/>
        </w:rPr>
        <w:t xml:space="preserve">Undergraduate </w:t>
      </w:r>
      <w:r w:rsidR="007F5FA6">
        <w:rPr>
          <w:b/>
          <w:bCs/>
        </w:rPr>
        <w:t>S</w:t>
      </w:r>
      <w:r w:rsidRPr="00276F44">
        <w:rPr>
          <w:b/>
          <w:bCs/>
        </w:rPr>
        <w:t>tud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2835"/>
        <w:gridCol w:w="2694"/>
        <w:gridCol w:w="1984"/>
      </w:tblGrid>
      <w:tr w:rsidR="00B04073" w14:paraId="6CE5E8E5" w14:textId="4667F1F0" w:rsidTr="00276F44">
        <w:tc>
          <w:tcPr>
            <w:tcW w:w="283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2C7A9CB" w14:textId="5275A60E" w:rsidR="00B04073" w:rsidRPr="00276F44" w:rsidRDefault="00B04073" w:rsidP="00EE7247">
            <w:pPr>
              <w:rPr>
                <w:sz w:val="20"/>
                <w:szCs w:val="20"/>
              </w:rPr>
            </w:pPr>
            <w:r w:rsidRPr="00276F44">
              <w:rPr>
                <w:sz w:val="20"/>
                <w:szCs w:val="20"/>
              </w:rPr>
              <w:t>AIML</w:t>
            </w:r>
            <w:r w:rsidR="005102F4">
              <w:rPr>
                <w:sz w:val="20"/>
                <w:szCs w:val="20"/>
              </w:rPr>
              <w:t>, CGRA, COMP</w:t>
            </w:r>
          </w:p>
        </w:tc>
        <w:tc>
          <w:tcPr>
            <w:tcW w:w="283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BC89232" w14:textId="77777777" w:rsidR="00B04073" w:rsidRPr="00276F44" w:rsidRDefault="00B04073" w:rsidP="00EE7247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76F44">
              <w:rPr>
                <w:rFonts w:cstheme="minorHAnsi"/>
                <w:b/>
                <w:bCs/>
                <w:sz w:val="20"/>
                <w:szCs w:val="20"/>
              </w:rPr>
              <w:t>Bing Xue</w:t>
            </w:r>
          </w:p>
          <w:p w14:paraId="30C990E0" w14:textId="06704FEA" w:rsidR="00B04073" w:rsidRPr="002844EE" w:rsidRDefault="00B04073" w:rsidP="00EE7247">
            <w:pPr>
              <w:rPr>
                <w:rFonts w:cstheme="minorHAnsi"/>
                <w:sz w:val="16"/>
                <w:szCs w:val="16"/>
              </w:rPr>
            </w:pPr>
            <w:r w:rsidRPr="003D2E46">
              <w:rPr>
                <w:rFonts w:eastAsia="Times New Roman" w:cstheme="minorHAnsi"/>
                <w:spacing w:val="4"/>
                <w:sz w:val="16"/>
                <w:szCs w:val="16"/>
                <w:lang w:eastAsia="en-NZ"/>
              </w:rPr>
              <w:t>Pro</w:t>
            </w:r>
            <w:r w:rsidRPr="00276F44">
              <w:rPr>
                <w:rFonts w:eastAsia="Times New Roman" w:cstheme="minorHAnsi"/>
                <w:spacing w:val="4"/>
                <w:sz w:val="16"/>
                <w:szCs w:val="16"/>
                <w:lang w:eastAsia="en-NZ"/>
              </w:rPr>
              <w:t>fessor</w:t>
            </w:r>
          </w:p>
        </w:tc>
        <w:tc>
          <w:tcPr>
            <w:tcW w:w="269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FF6F296" w14:textId="2711CEF5" w:rsidR="00B04073" w:rsidRPr="00276F44" w:rsidRDefault="00B04073" w:rsidP="00EE7247">
            <w:pPr>
              <w:rPr>
                <w:rFonts w:cstheme="minorHAnsi"/>
                <w:sz w:val="16"/>
                <w:szCs w:val="16"/>
              </w:rPr>
            </w:pPr>
            <w:r w:rsidRPr="00276F44">
              <w:rPr>
                <w:rFonts w:cstheme="minorHAnsi"/>
                <w:sz w:val="16"/>
                <w:szCs w:val="16"/>
              </w:rPr>
              <w:t xml:space="preserve">Email: </w:t>
            </w:r>
            <w:hyperlink r:id="rId7" w:history="1">
              <w:r w:rsidRPr="00276F44">
                <w:rPr>
                  <w:rStyle w:val="Hyperlink"/>
                  <w:rFonts w:cstheme="minorHAnsi"/>
                  <w:color w:val="auto"/>
                  <w:sz w:val="16"/>
                  <w:szCs w:val="16"/>
                  <w:u w:val="none"/>
                </w:rPr>
                <w:t>bing.xue@vuw.ac.nz</w:t>
              </w:r>
            </w:hyperlink>
          </w:p>
          <w:p w14:paraId="3FC7BE8C" w14:textId="30762531" w:rsidR="00B04073" w:rsidRPr="00A70F1E" w:rsidRDefault="00B04073" w:rsidP="00EE7247">
            <w:pPr>
              <w:rPr>
                <w:rFonts w:cstheme="minorHAnsi"/>
                <w:sz w:val="16"/>
                <w:szCs w:val="16"/>
              </w:rPr>
            </w:pPr>
            <w:r w:rsidRPr="00276F44">
              <w:rPr>
                <w:rFonts w:cstheme="minorHAnsi"/>
                <w:sz w:val="16"/>
                <w:szCs w:val="16"/>
              </w:rPr>
              <w:t>Phone: +64 4 463 5542</w:t>
            </w:r>
          </w:p>
        </w:tc>
        <w:tc>
          <w:tcPr>
            <w:tcW w:w="198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D5E29CB" w14:textId="77777777" w:rsidR="00B04073" w:rsidRDefault="00B04073" w:rsidP="00EE7247">
            <w:pPr>
              <w:rPr>
                <w:rFonts w:cstheme="minorHAnsi"/>
                <w:sz w:val="16"/>
                <w:szCs w:val="16"/>
              </w:rPr>
            </w:pPr>
            <w:r w:rsidRPr="00276F44">
              <w:rPr>
                <w:rFonts w:cstheme="minorHAnsi"/>
                <w:sz w:val="16"/>
                <w:szCs w:val="16"/>
              </w:rPr>
              <w:t>CO 352, Cotton Building Level 3</w:t>
            </w:r>
          </w:p>
          <w:p w14:paraId="1CB95FAD" w14:textId="505AFB0E" w:rsidR="003F373F" w:rsidRPr="00276F44" w:rsidRDefault="003F373F" w:rsidP="00EE7247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B04073" w14:paraId="5E8C82AD" w14:textId="53956E32" w:rsidTr="00276F44">
        <w:tc>
          <w:tcPr>
            <w:tcW w:w="283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E8DD4AE" w14:textId="3C9650F2" w:rsidR="00B04073" w:rsidRPr="00276F44" w:rsidRDefault="005102F4" w:rsidP="00EE7247">
            <w:pPr>
              <w:rPr>
                <w:sz w:val="20"/>
                <w:szCs w:val="20"/>
              </w:rPr>
            </w:pPr>
            <w:r w:rsidRPr="00276F44">
              <w:rPr>
                <w:sz w:val="20"/>
                <w:szCs w:val="20"/>
              </w:rPr>
              <w:t>CYBR</w:t>
            </w:r>
            <w:r>
              <w:rPr>
                <w:sz w:val="20"/>
                <w:szCs w:val="20"/>
              </w:rPr>
              <w:t xml:space="preserve">, </w:t>
            </w:r>
            <w:r w:rsidR="00B04073" w:rsidRPr="00276F44">
              <w:rPr>
                <w:sz w:val="20"/>
                <w:szCs w:val="20"/>
              </w:rPr>
              <w:t>SWEN</w:t>
            </w:r>
            <w:r w:rsidR="002C719C">
              <w:rPr>
                <w:sz w:val="20"/>
                <w:szCs w:val="20"/>
              </w:rPr>
              <w:t>, NWEN</w:t>
            </w:r>
          </w:p>
        </w:tc>
        <w:tc>
          <w:tcPr>
            <w:tcW w:w="283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B124B28" w14:textId="73243F77" w:rsidR="00B04073" w:rsidRPr="00276F44" w:rsidRDefault="002C719C" w:rsidP="00EE7247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Ian Welch</w:t>
            </w:r>
          </w:p>
          <w:p w14:paraId="0224F2B4" w14:textId="4FB0ED5C" w:rsidR="008B5EFB" w:rsidRPr="002C719C" w:rsidRDefault="002C719C" w:rsidP="00EE7247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ssociate Professor</w:t>
            </w:r>
          </w:p>
        </w:tc>
        <w:tc>
          <w:tcPr>
            <w:tcW w:w="269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B376B33" w14:textId="5CB0ED38" w:rsidR="00B04073" w:rsidRPr="005C01B2" w:rsidRDefault="00B04073" w:rsidP="00EE7247">
            <w:pPr>
              <w:rPr>
                <w:rStyle w:val="Hyperlink"/>
                <w:rFonts w:cstheme="minorHAnsi"/>
                <w:color w:val="auto"/>
                <w:sz w:val="16"/>
                <w:szCs w:val="16"/>
                <w:u w:val="none"/>
              </w:rPr>
            </w:pPr>
            <w:r w:rsidRPr="005C01B2">
              <w:rPr>
                <w:rStyle w:val="Hyperlink"/>
                <w:rFonts w:cstheme="minorHAnsi"/>
                <w:color w:val="auto"/>
                <w:sz w:val="16"/>
                <w:szCs w:val="16"/>
                <w:u w:val="none"/>
              </w:rPr>
              <w:t xml:space="preserve">Email: </w:t>
            </w:r>
            <w:r w:rsidR="002C719C">
              <w:rPr>
                <w:rStyle w:val="Hyperlink"/>
                <w:rFonts w:cstheme="minorHAnsi"/>
                <w:color w:val="auto"/>
                <w:sz w:val="16"/>
                <w:szCs w:val="16"/>
                <w:u w:val="none"/>
              </w:rPr>
              <w:t>ian</w:t>
            </w:r>
            <w:r w:rsidR="002C164F" w:rsidRPr="005C01B2">
              <w:rPr>
                <w:rStyle w:val="Hyperlink"/>
                <w:rFonts w:cstheme="minorHAnsi"/>
                <w:color w:val="auto"/>
                <w:sz w:val="16"/>
                <w:szCs w:val="16"/>
                <w:u w:val="none"/>
              </w:rPr>
              <w:t>.</w:t>
            </w:r>
            <w:r w:rsidR="002C719C">
              <w:rPr>
                <w:rStyle w:val="Hyperlink"/>
                <w:rFonts w:cstheme="minorHAnsi"/>
                <w:color w:val="auto"/>
                <w:sz w:val="16"/>
                <w:szCs w:val="16"/>
                <w:u w:val="none"/>
              </w:rPr>
              <w:t>welch</w:t>
            </w:r>
            <w:r w:rsidR="002C164F" w:rsidRPr="005C01B2">
              <w:rPr>
                <w:rStyle w:val="Hyperlink"/>
                <w:rFonts w:cstheme="minorHAnsi"/>
                <w:color w:val="auto"/>
                <w:sz w:val="16"/>
                <w:szCs w:val="16"/>
                <w:u w:val="none"/>
              </w:rPr>
              <w:t>@vuw.ac.nz</w:t>
            </w:r>
          </w:p>
          <w:p w14:paraId="5E7F8E8C" w14:textId="368702F0" w:rsidR="00E315EC" w:rsidRPr="007C5225" w:rsidRDefault="00B04073" w:rsidP="007C5225">
            <w:pPr>
              <w:rPr>
                <w:rStyle w:val="Hyperlink"/>
                <w:rFonts w:cstheme="minorHAnsi"/>
                <w:color w:val="auto"/>
                <w:sz w:val="16"/>
                <w:szCs w:val="16"/>
                <w:u w:val="none"/>
              </w:rPr>
            </w:pPr>
            <w:r w:rsidRPr="005C01B2">
              <w:rPr>
                <w:rStyle w:val="Hyperlink"/>
                <w:rFonts w:cstheme="minorHAnsi"/>
                <w:color w:val="auto"/>
                <w:sz w:val="16"/>
                <w:szCs w:val="16"/>
                <w:u w:val="none"/>
              </w:rPr>
              <w:t xml:space="preserve">Phone: +64 4 </w:t>
            </w:r>
            <w:r w:rsidR="003E1765" w:rsidRPr="005C01B2">
              <w:rPr>
                <w:rStyle w:val="Hyperlink"/>
                <w:rFonts w:cstheme="minorHAnsi"/>
                <w:color w:val="auto"/>
                <w:sz w:val="16"/>
                <w:szCs w:val="16"/>
                <w:u w:val="none"/>
              </w:rPr>
              <w:t xml:space="preserve">463 </w:t>
            </w:r>
            <w:r w:rsidR="007C5225">
              <w:rPr>
                <w:rStyle w:val="Hyperlink"/>
                <w:rFonts w:cstheme="minorHAnsi"/>
                <w:color w:val="auto"/>
                <w:sz w:val="16"/>
                <w:szCs w:val="16"/>
                <w:u w:val="none"/>
              </w:rPr>
              <w:t>5664</w:t>
            </w:r>
          </w:p>
        </w:tc>
        <w:tc>
          <w:tcPr>
            <w:tcW w:w="198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F647E52" w14:textId="305A15AC" w:rsidR="004D6D9A" w:rsidRDefault="004A06B4" w:rsidP="00E315EC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CO </w:t>
            </w:r>
            <w:r w:rsidR="007C5225">
              <w:rPr>
                <w:rFonts w:cstheme="minorHAnsi"/>
                <w:sz w:val="16"/>
                <w:szCs w:val="16"/>
              </w:rPr>
              <w:t>12</w:t>
            </w:r>
            <w:r w:rsidR="00B83205">
              <w:rPr>
                <w:rFonts w:cstheme="minorHAnsi"/>
                <w:sz w:val="16"/>
                <w:szCs w:val="16"/>
              </w:rPr>
              <w:t>8</w:t>
            </w:r>
            <w:r>
              <w:rPr>
                <w:rFonts w:cstheme="minorHAnsi"/>
                <w:sz w:val="16"/>
                <w:szCs w:val="16"/>
              </w:rPr>
              <w:t xml:space="preserve">, Cotton Building Level </w:t>
            </w:r>
            <w:r w:rsidR="007C5225">
              <w:rPr>
                <w:rFonts w:cstheme="minorHAnsi"/>
                <w:sz w:val="16"/>
                <w:szCs w:val="16"/>
              </w:rPr>
              <w:t>1</w:t>
            </w:r>
          </w:p>
          <w:p w14:paraId="26B16589" w14:textId="3BE94763" w:rsidR="007C5225" w:rsidRPr="00276F44" w:rsidRDefault="007C5225" w:rsidP="00E315EC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B04073" w14:paraId="625CC1E6" w14:textId="3D72E5DF" w:rsidTr="00276F44">
        <w:tc>
          <w:tcPr>
            <w:tcW w:w="283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556D42B" w14:textId="0B091618" w:rsidR="00B04073" w:rsidRPr="00276F44" w:rsidRDefault="00B04073" w:rsidP="00EE7247">
            <w:pPr>
              <w:rPr>
                <w:sz w:val="20"/>
                <w:szCs w:val="20"/>
              </w:rPr>
            </w:pPr>
            <w:r w:rsidRPr="00276F44">
              <w:rPr>
                <w:sz w:val="20"/>
                <w:szCs w:val="20"/>
              </w:rPr>
              <w:t>EEEN</w:t>
            </w:r>
            <w:r w:rsidR="005102F4">
              <w:rPr>
                <w:sz w:val="20"/>
                <w:szCs w:val="20"/>
              </w:rPr>
              <w:t xml:space="preserve">, ELCO, </w:t>
            </w:r>
            <w:r w:rsidRPr="00276F44">
              <w:rPr>
                <w:sz w:val="20"/>
                <w:szCs w:val="20"/>
              </w:rPr>
              <w:t>RESE</w:t>
            </w:r>
          </w:p>
        </w:tc>
        <w:tc>
          <w:tcPr>
            <w:tcW w:w="283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BF54C64" w14:textId="21038F49" w:rsidR="00B04073" w:rsidRPr="00276F44" w:rsidRDefault="00B04073" w:rsidP="00EE7247">
            <w:pPr>
              <w:rPr>
                <w:b/>
                <w:bCs/>
                <w:sz w:val="20"/>
                <w:szCs w:val="20"/>
              </w:rPr>
            </w:pPr>
            <w:r w:rsidRPr="00276F44">
              <w:rPr>
                <w:b/>
                <w:bCs/>
                <w:sz w:val="20"/>
                <w:szCs w:val="20"/>
              </w:rPr>
              <w:t>Ramesh Rayudu</w:t>
            </w:r>
          </w:p>
          <w:p w14:paraId="6F16190F" w14:textId="36FECD83" w:rsidR="00B04073" w:rsidRPr="002844EE" w:rsidRDefault="00B04073" w:rsidP="00EE7247">
            <w:pPr>
              <w:rPr>
                <w:rFonts w:cstheme="minorHAnsi"/>
                <w:sz w:val="16"/>
                <w:szCs w:val="16"/>
              </w:rPr>
            </w:pPr>
            <w:r w:rsidRPr="00281350">
              <w:rPr>
                <w:rFonts w:eastAsia="Times New Roman" w:cstheme="minorHAnsi"/>
                <w:spacing w:val="4"/>
                <w:sz w:val="16"/>
                <w:szCs w:val="16"/>
                <w:lang w:eastAsia="en-NZ"/>
              </w:rPr>
              <w:t>Associate Professor</w:t>
            </w:r>
          </w:p>
        </w:tc>
        <w:tc>
          <w:tcPr>
            <w:tcW w:w="269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4F9EB53" w14:textId="6210FFEA" w:rsidR="00B04073" w:rsidRPr="00276F44" w:rsidRDefault="00B04073" w:rsidP="00EE7247">
            <w:pPr>
              <w:rPr>
                <w:rFonts w:cstheme="minorHAnsi"/>
                <w:sz w:val="16"/>
                <w:szCs w:val="16"/>
              </w:rPr>
            </w:pPr>
            <w:r w:rsidRPr="00276F44">
              <w:rPr>
                <w:rFonts w:cstheme="minorHAnsi"/>
                <w:sz w:val="16"/>
                <w:szCs w:val="16"/>
              </w:rPr>
              <w:t xml:space="preserve">Email: </w:t>
            </w:r>
            <w:hyperlink r:id="rId8" w:history="1">
              <w:r w:rsidRPr="00276F44">
                <w:rPr>
                  <w:rStyle w:val="Hyperlink"/>
                  <w:rFonts w:cstheme="minorHAnsi"/>
                  <w:color w:val="auto"/>
                  <w:sz w:val="16"/>
                  <w:szCs w:val="16"/>
                  <w:u w:val="none"/>
                </w:rPr>
                <w:t>ramesh.rayudu@vuw.ac.nz</w:t>
              </w:r>
            </w:hyperlink>
          </w:p>
          <w:p w14:paraId="3DCC516E" w14:textId="5028F285" w:rsidR="00B04073" w:rsidRPr="00276F44" w:rsidRDefault="00B04073" w:rsidP="00EE7247">
            <w:pPr>
              <w:rPr>
                <w:rFonts w:cstheme="minorHAnsi"/>
                <w:sz w:val="16"/>
                <w:szCs w:val="16"/>
              </w:rPr>
            </w:pPr>
            <w:r w:rsidRPr="00276F44">
              <w:rPr>
                <w:rFonts w:cstheme="minorHAnsi"/>
                <w:sz w:val="16"/>
                <w:szCs w:val="16"/>
              </w:rPr>
              <w:t>Phone: +64 4 886 5332</w:t>
            </w:r>
          </w:p>
        </w:tc>
        <w:tc>
          <w:tcPr>
            <w:tcW w:w="198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B36C303" w14:textId="4E169271" w:rsidR="00B04073" w:rsidRDefault="00B04073" w:rsidP="00EE7247">
            <w:pPr>
              <w:rPr>
                <w:rFonts w:cstheme="minorHAnsi"/>
                <w:sz w:val="16"/>
                <w:szCs w:val="16"/>
              </w:rPr>
            </w:pPr>
            <w:r w:rsidRPr="00276F44">
              <w:rPr>
                <w:rFonts w:cstheme="minorHAnsi"/>
                <w:sz w:val="16"/>
                <w:szCs w:val="16"/>
              </w:rPr>
              <w:t>AM 4</w:t>
            </w:r>
            <w:r w:rsidR="00EB039E">
              <w:rPr>
                <w:rFonts w:cstheme="minorHAnsi"/>
                <w:sz w:val="16"/>
                <w:szCs w:val="16"/>
              </w:rPr>
              <w:t>03</w:t>
            </w:r>
            <w:r w:rsidRPr="00276F44">
              <w:rPr>
                <w:rFonts w:cstheme="minorHAnsi"/>
                <w:sz w:val="16"/>
                <w:szCs w:val="16"/>
              </w:rPr>
              <w:t>, Alan MacDiarmid Building Level 4</w:t>
            </w:r>
          </w:p>
          <w:p w14:paraId="7BE97C5E" w14:textId="7449B878" w:rsidR="003F373F" w:rsidRPr="00276F44" w:rsidRDefault="003F373F" w:rsidP="00EE7247">
            <w:pPr>
              <w:rPr>
                <w:rFonts w:cstheme="minorHAnsi"/>
                <w:sz w:val="16"/>
                <w:szCs w:val="16"/>
              </w:rPr>
            </w:pPr>
          </w:p>
        </w:tc>
      </w:tr>
    </w:tbl>
    <w:p w14:paraId="54B1DCFA" w14:textId="77777777" w:rsidR="000B15C6" w:rsidRPr="005B71B9" w:rsidRDefault="000B15C6" w:rsidP="000B15C6">
      <w:pPr>
        <w:rPr>
          <w:sz w:val="16"/>
          <w:szCs w:val="16"/>
        </w:rPr>
      </w:pPr>
    </w:p>
    <w:p w14:paraId="6DC13B5C" w14:textId="7742546D" w:rsidR="00A2153B" w:rsidRPr="00276F44" w:rsidRDefault="00A2153B">
      <w:pPr>
        <w:rPr>
          <w:b/>
          <w:bCs/>
        </w:rPr>
      </w:pPr>
      <w:r w:rsidRPr="00276F44">
        <w:rPr>
          <w:b/>
          <w:bCs/>
        </w:rPr>
        <w:t xml:space="preserve">Postgraduate </w:t>
      </w:r>
      <w:r w:rsidR="007F5FA6">
        <w:rPr>
          <w:b/>
          <w:bCs/>
        </w:rPr>
        <w:t>S</w:t>
      </w:r>
      <w:r w:rsidRPr="00276F44">
        <w:rPr>
          <w:b/>
          <w:bCs/>
        </w:rPr>
        <w:t>tud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2835"/>
        <w:gridCol w:w="2694"/>
        <w:gridCol w:w="1984"/>
      </w:tblGrid>
      <w:tr w:rsidR="00B04073" w14:paraId="0E903D88" w14:textId="19E3B320" w:rsidTr="00276F44">
        <w:tc>
          <w:tcPr>
            <w:tcW w:w="283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0989AEF" w14:textId="5F0487E5" w:rsidR="00515810" w:rsidRDefault="00B04073">
            <w:pPr>
              <w:rPr>
                <w:sz w:val="20"/>
                <w:szCs w:val="20"/>
              </w:rPr>
            </w:pPr>
            <w:r w:rsidRPr="00276F44">
              <w:rPr>
                <w:sz w:val="20"/>
                <w:szCs w:val="20"/>
              </w:rPr>
              <w:t>AIML</w:t>
            </w:r>
            <w:r w:rsidR="005102F4">
              <w:rPr>
                <w:sz w:val="20"/>
                <w:szCs w:val="20"/>
              </w:rPr>
              <w:t xml:space="preserve">, </w:t>
            </w:r>
            <w:r w:rsidR="00636A02">
              <w:rPr>
                <w:sz w:val="20"/>
                <w:szCs w:val="20"/>
              </w:rPr>
              <w:t xml:space="preserve">CGRA, </w:t>
            </w:r>
            <w:r w:rsidRPr="00276F44">
              <w:rPr>
                <w:sz w:val="20"/>
                <w:szCs w:val="20"/>
              </w:rPr>
              <w:t>COMP</w:t>
            </w:r>
          </w:p>
          <w:p w14:paraId="1CF2E348" w14:textId="26B2489E" w:rsidR="00B04073" w:rsidRPr="00276F44" w:rsidRDefault="00FA09DF">
            <w:pPr>
              <w:rPr>
                <w:sz w:val="20"/>
                <w:szCs w:val="20"/>
              </w:rPr>
            </w:pPr>
            <w:r w:rsidRPr="00276F44">
              <w:rPr>
                <w:b/>
                <w:bCs/>
                <w:sz w:val="20"/>
                <w:szCs w:val="20"/>
              </w:rPr>
              <w:t>(Thesis)</w:t>
            </w:r>
          </w:p>
        </w:tc>
        <w:tc>
          <w:tcPr>
            <w:tcW w:w="283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7E5E0DD" w14:textId="782723F0" w:rsidR="00B04073" w:rsidRPr="00276F44" w:rsidRDefault="00970A9D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li Knott</w:t>
            </w:r>
          </w:p>
          <w:p w14:paraId="2D05FE99" w14:textId="2F5D3CCD" w:rsidR="00B04073" w:rsidRPr="002844EE" w:rsidRDefault="00970A9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fessor</w:t>
            </w:r>
          </w:p>
        </w:tc>
        <w:tc>
          <w:tcPr>
            <w:tcW w:w="269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A050B52" w14:textId="6BFF511F" w:rsidR="00B04073" w:rsidRPr="00276F44" w:rsidRDefault="00B04073">
            <w:pPr>
              <w:rPr>
                <w:rFonts w:cstheme="minorHAnsi"/>
                <w:sz w:val="16"/>
                <w:szCs w:val="16"/>
              </w:rPr>
            </w:pPr>
            <w:r w:rsidRPr="00276F44">
              <w:rPr>
                <w:rFonts w:cstheme="minorHAnsi"/>
                <w:sz w:val="16"/>
                <w:szCs w:val="16"/>
              </w:rPr>
              <w:t xml:space="preserve">Email: </w:t>
            </w:r>
            <w:hyperlink r:id="rId9" w:history="1">
              <w:r w:rsidR="00ED1ED1" w:rsidRPr="000C418C">
                <w:rPr>
                  <w:rStyle w:val="Hyperlink"/>
                  <w:rFonts w:cstheme="minorHAnsi"/>
                  <w:color w:val="auto"/>
                  <w:sz w:val="16"/>
                  <w:szCs w:val="16"/>
                  <w:u w:val="none"/>
                </w:rPr>
                <w:t>ali.knott@vuw.ac.nz</w:t>
              </w:r>
            </w:hyperlink>
          </w:p>
        </w:tc>
        <w:tc>
          <w:tcPr>
            <w:tcW w:w="198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0B0B174" w14:textId="357E610C" w:rsidR="00B04073" w:rsidRDefault="00BC7B92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M 226</w:t>
            </w:r>
            <w:r w:rsidR="00B04073" w:rsidRPr="00276F44">
              <w:rPr>
                <w:rFonts w:cstheme="minorHAnsi"/>
                <w:sz w:val="16"/>
                <w:szCs w:val="16"/>
              </w:rPr>
              <w:t xml:space="preserve">, </w:t>
            </w:r>
            <w:r>
              <w:rPr>
                <w:rFonts w:cstheme="minorHAnsi"/>
                <w:sz w:val="16"/>
                <w:szCs w:val="16"/>
              </w:rPr>
              <w:t xml:space="preserve">Alan MacDiarmid </w:t>
            </w:r>
            <w:r w:rsidR="00B04073" w:rsidRPr="00276F44">
              <w:rPr>
                <w:rFonts w:cstheme="minorHAnsi"/>
                <w:sz w:val="16"/>
                <w:szCs w:val="16"/>
              </w:rPr>
              <w:t xml:space="preserve">Building Level </w:t>
            </w:r>
            <w:r w:rsidR="005102F4">
              <w:rPr>
                <w:rFonts w:cstheme="minorHAnsi"/>
                <w:sz w:val="16"/>
                <w:szCs w:val="16"/>
              </w:rPr>
              <w:t>2</w:t>
            </w:r>
          </w:p>
          <w:p w14:paraId="4F5B98FB" w14:textId="7FA67A59" w:rsidR="003F373F" w:rsidRPr="00276F44" w:rsidRDefault="003F373F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6869DF" w14:paraId="3F7B06CA" w14:textId="62481D34" w:rsidTr="00276F44">
        <w:trPr>
          <w:trHeight w:val="490"/>
        </w:trPr>
        <w:tc>
          <w:tcPr>
            <w:tcW w:w="283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F8E68D8" w14:textId="77777777" w:rsidR="006869DF" w:rsidRDefault="006869DF" w:rsidP="006869DF">
            <w:pPr>
              <w:rPr>
                <w:sz w:val="20"/>
                <w:szCs w:val="20"/>
              </w:rPr>
            </w:pPr>
            <w:r w:rsidRPr="00276F44">
              <w:rPr>
                <w:sz w:val="20"/>
                <w:szCs w:val="20"/>
              </w:rPr>
              <w:t>ENGR</w:t>
            </w:r>
          </w:p>
          <w:p w14:paraId="0A1D609D" w14:textId="5A0F1466" w:rsidR="006869DF" w:rsidRPr="00276F44" w:rsidRDefault="006869DF" w:rsidP="006869DF">
            <w:pPr>
              <w:rPr>
                <w:sz w:val="20"/>
                <w:szCs w:val="20"/>
              </w:rPr>
            </w:pPr>
            <w:r w:rsidRPr="00276F44">
              <w:rPr>
                <w:b/>
                <w:bCs/>
                <w:sz w:val="20"/>
                <w:szCs w:val="20"/>
              </w:rPr>
              <w:t>(Thesis)</w:t>
            </w:r>
          </w:p>
        </w:tc>
        <w:tc>
          <w:tcPr>
            <w:tcW w:w="283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3229650" w14:textId="77777777" w:rsidR="006869DF" w:rsidRPr="00276F44" w:rsidRDefault="006869DF" w:rsidP="006869DF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Jennifer Ferreira</w:t>
            </w:r>
          </w:p>
          <w:p w14:paraId="2410139F" w14:textId="10ED7D24" w:rsidR="006869DF" w:rsidRPr="002844EE" w:rsidRDefault="006869DF" w:rsidP="006869D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nior Lecturer</w:t>
            </w:r>
          </w:p>
        </w:tc>
        <w:tc>
          <w:tcPr>
            <w:tcW w:w="269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4E7E089" w14:textId="77777777" w:rsidR="006869DF" w:rsidRPr="00276F44" w:rsidRDefault="006869DF" w:rsidP="006869DF">
            <w:pPr>
              <w:rPr>
                <w:rFonts w:cstheme="minorHAnsi"/>
                <w:sz w:val="16"/>
                <w:szCs w:val="16"/>
              </w:rPr>
            </w:pPr>
            <w:r w:rsidRPr="00276F44">
              <w:rPr>
                <w:rFonts w:cstheme="minorHAnsi"/>
                <w:sz w:val="16"/>
                <w:szCs w:val="16"/>
              </w:rPr>
              <w:t xml:space="preserve">Email: </w:t>
            </w:r>
            <w:hyperlink r:id="rId10" w:history="1">
              <w:r w:rsidRPr="005102F4">
                <w:rPr>
                  <w:rStyle w:val="Hyperlink"/>
                  <w:rFonts w:cstheme="minorHAnsi"/>
                  <w:color w:val="auto"/>
                  <w:sz w:val="16"/>
                  <w:szCs w:val="16"/>
                  <w:u w:val="none"/>
                </w:rPr>
                <w:t>jennifer.ferreira@vuw.ac.nz</w:t>
              </w:r>
            </w:hyperlink>
          </w:p>
          <w:p w14:paraId="17CD712A" w14:textId="4E9D9900" w:rsidR="006869DF" w:rsidRPr="00276F44" w:rsidRDefault="006869DF" w:rsidP="006869DF">
            <w:pPr>
              <w:rPr>
                <w:rFonts w:cstheme="minorHAnsi"/>
                <w:sz w:val="16"/>
                <w:szCs w:val="16"/>
              </w:rPr>
            </w:pPr>
            <w:r w:rsidRPr="00276F44">
              <w:rPr>
                <w:rFonts w:cstheme="minorHAnsi"/>
                <w:sz w:val="16"/>
                <w:szCs w:val="16"/>
              </w:rPr>
              <w:t xml:space="preserve">Phone: +64 4 </w:t>
            </w:r>
            <w:r>
              <w:rPr>
                <w:rFonts w:cstheme="minorHAnsi"/>
                <w:sz w:val="16"/>
                <w:szCs w:val="16"/>
              </w:rPr>
              <w:t>463 6381</w:t>
            </w:r>
          </w:p>
        </w:tc>
        <w:tc>
          <w:tcPr>
            <w:tcW w:w="198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F036C6F" w14:textId="77777777" w:rsidR="006869DF" w:rsidRDefault="006869DF" w:rsidP="006869DF">
            <w:pPr>
              <w:rPr>
                <w:rFonts w:cstheme="minorHAnsi"/>
                <w:sz w:val="16"/>
                <w:szCs w:val="16"/>
              </w:rPr>
            </w:pPr>
            <w:r w:rsidRPr="00276F44">
              <w:rPr>
                <w:rFonts w:cstheme="minorHAnsi"/>
                <w:sz w:val="16"/>
                <w:szCs w:val="16"/>
              </w:rPr>
              <w:t xml:space="preserve">CO </w:t>
            </w:r>
            <w:r>
              <w:rPr>
                <w:rFonts w:cstheme="minorHAnsi"/>
                <w:sz w:val="16"/>
                <w:szCs w:val="16"/>
              </w:rPr>
              <w:t>230</w:t>
            </w:r>
            <w:r w:rsidRPr="00276F44">
              <w:rPr>
                <w:rFonts w:cstheme="minorHAnsi"/>
                <w:sz w:val="16"/>
                <w:szCs w:val="16"/>
              </w:rPr>
              <w:t xml:space="preserve">, Cotton Building Level </w:t>
            </w:r>
            <w:r>
              <w:rPr>
                <w:rFonts w:cstheme="minorHAnsi"/>
                <w:sz w:val="16"/>
                <w:szCs w:val="16"/>
              </w:rPr>
              <w:t>2</w:t>
            </w:r>
          </w:p>
          <w:p w14:paraId="039540EA" w14:textId="5A171F36" w:rsidR="006869DF" w:rsidRPr="00276F44" w:rsidRDefault="006869DF" w:rsidP="006869DF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B04073" w14:paraId="6C1090D6" w14:textId="6F30B156" w:rsidTr="00276F44">
        <w:trPr>
          <w:trHeight w:val="640"/>
        </w:trPr>
        <w:tc>
          <w:tcPr>
            <w:tcW w:w="283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8DA6E0F" w14:textId="65E62566" w:rsidR="004C29A7" w:rsidRDefault="00FA09DF">
            <w:pPr>
              <w:rPr>
                <w:sz w:val="20"/>
                <w:szCs w:val="20"/>
              </w:rPr>
            </w:pPr>
            <w:r w:rsidRPr="00276F44">
              <w:rPr>
                <w:sz w:val="20"/>
                <w:szCs w:val="20"/>
              </w:rPr>
              <w:t>C</w:t>
            </w:r>
            <w:r w:rsidR="001A6E01">
              <w:rPr>
                <w:sz w:val="20"/>
                <w:szCs w:val="20"/>
              </w:rPr>
              <w:t>OURSEWORK</w:t>
            </w:r>
            <w:r w:rsidR="006430AD">
              <w:rPr>
                <w:sz w:val="20"/>
                <w:szCs w:val="20"/>
              </w:rPr>
              <w:t xml:space="preserve"> –</w:t>
            </w:r>
            <w:r w:rsidRPr="00276F44">
              <w:rPr>
                <w:sz w:val="20"/>
                <w:szCs w:val="20"/>
              </w:rPr>
              <w:t xml:space="preserve"> </w:t>
            </w:r>
            <w:r w:rsidR="005102F4">
              <w:rPr>
                <w:sz w:val="20"/>
                <w:szCs w:val="20"/>
              </w:rPr>
              <w:t>A</w:t>
            </w:r>
            <w:r w:rsidR="004C29A7">
              <w:rPr>
                <w:sz w:val="20"/>
                <w:szCs w:val="20"/>
              </w:rPr>
              <w:t>LL</w:t>
            </w:r>
            <w:r w:rsidR="006430AD">
              <w:rPr>
                <w:sz w:val="20"/>
                <w:szCs w:val="20"/>
              </w:rPr>
              <w:t xml:space="preserve"> </w:t>
            </w:r>
            <w:r w:rsidR="004C29A7">
              <w:rPr>
                <w:sz w:val="20"/>
                <w:szCs w:val="20"/>
              </w:rPr>
              <w:t>COURSES</w:t>
            </w:r>
          </w:p>
          <w:p w14:paraId="27F29893" w14:textId="0499BC53" w:rsidR="00B04073" w:rsidRPr="00276F44" w:rsidRDefault="00B04073">
            <w:pPr>
              <w:rPr>
                <w:sz w:val="20"/>
                <w:szCs w:val="20"/>
              </w:rPr>
            </w:pPr>
            <w:r w:rsidRPr="00276F44">
              <w:rPr>
                <w:b/>
                <w:bCs/>
                <w:sz w:val="20"/>
                <w:szCs w:val="20"/>
              </w:rPr>
              <w:t>(Domestic</w:t>
            </w:r>
            <w:r w:rsidRPr="003F373F">
              <w:rPr>
                <w:sz w:val="16"/>
                <w:szCs w:val="16"/>
              </w:rPr>
              <w:t xml:space="preserve"> and </w:t>
            </w:r>
            <w:r w:rsidRPr="00276F44">
              <w:rPr>
                <w:b/>
                <w:bCs/>
                <w:sz w:val="20"/>
                <w:szCs w:val="20"/>
              </w:rPr>
              <w:t>International)</w:t>
            </w:r>
          </w:p>
        </w:tc>
        <w:tc>
          <w:tcPr>
            <w:tcW w:w="283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0188A00" w14:textId="77777777" w:rsidR="00B04073" w:rsidRPr="00276F44" w:rsidRDefault="00B04073">
            <w:pPr>
              <w:rPr>
                <w:b/>
                <w:bCs/>
                <w:sz w:val="20"/>
                <w:szCs w:val="20"/>
              </w:rPr>
            </w:pPr>
            <w:r w:rsidRPr="00276F44">
              <w:rPr>
                <w:b/>
                <w:bCs/>
                <w:sz w:val="20"/>
                <w:szCs w:val="20"/>
              </w:rPr>
              <w:t>Andrew Lensen</w:t>
            </w:r>
          </w:p>
          <w:p w14:paraId="20D4047D" w14:textId="7DF72260" w:rsidR="00B04073" w:rsidRPr="002844EE" w:rsidRDefault="00B04073">
            <w:pPr>
              <w:rPr>
                <w:sz w:val="16"/>
                <w:szCs w:val="16"/>
              </w:rPr>
            </w:pPr>
            <w:r w:rsidRPr="00276F44">
              <w:rPr>
                <w:sz w:val="16"/>
                <w:szCs w:val="16"/>
              </w:rPr>
              <w:t>Senior Lecturer</w:t>
            </w:r>
          </w:p>
        </w:tc>
        <w:tc>
          <w:tcPr>
            <w:tcW w:w="269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0181D85" w14:textId="2B438212" w:rsidR="00B04073" w:rsidRPr="00276F44" w:rsidRDefault="00B04073">
            <w:pPr>
              <w:rPr>
                <w:rFonts w:cstheme="minorHAnsi"/>
                <w:sz w:val="16"/>
                <w:szCs w:val="16"/>
              </w:rPr>
            </w:pPr>
            <w:r w:rsidRPr="00276F44">
              <w:rPr>
                <w:rFonts w:cstheme="minorHAnsi"/>
                <w:sz w:val="16"/>
                <w:szCs w:val="16"/>
              </w:rPr>
              <w:t xml:space="preserve">Email: </w:t>
            </w:r>
            <w:hyperlink r:id="rId11" w:history="1">
              <w:r w:rsidRPr="00276F44">
                <w:rPr>
                  <w:rStyle w:val="Hyperlink"/>
                  <w:rFonts w:cstheme="minorHAnsi"/>
                  <w:color w:val="auto"/>
                  <w:sz w:val="16"/>
                  <w:szCs w:val="16"/>
                  <w:u w:val="none"/>
                </w:rPr>
                <w:t>andrew.lensen@vuw.ac.nz</w:t>
              </w:r>
            </w:hyperlink>
          </w:p>
          <w:p w14:paraId="00BCF506" w14:textId="073CAA31" w:rsidR="002844EE" w:rsidRPr="00276F44" w:rsidRDefault="00B04073">
            <w:pPr>
              <w:rPr>
                <w:rFonts w:cstheme="minorHAnsi"/>
                <w:sz w:val="16"/>
                <w:szCs w:val="16"/>
              </w:rPr>
            </w:pPr>
            <w:r w:rsidRPr="00276F44">
              <w:rPr>
                <w:rFonts w:cstheme="minorHAnsi"/>
                <w:sz w:val="16"/>
                <w:szCs w:val="16"/>
              </w:rPr>
              <w:t>Phone: +64 4 886 5336</w:t>
            </w:r>
          </w:p>
        </w:tc>
        <w:tc>
          <w:tcPr>
            <w:tcW w:w="198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227C0AA" w14:textId="77777777" w:rsidR="00B04073" w:rsidRDefault="00B04073">
            <w:pPr>
              <w:rPr>
                <w:rFonts w:cstheme="minorHAnsi"/>
                <w:sz w:val="16"/>
                <w:szCs w:val="16"/>
              </w:rPr>
            </w:pPr>
            <w:r w:rsidRPr="00276F44">
              <w:rPr>
                <w:rFonts w:cstheme="minorHAnsi"/>
                <w:sz w:val="16"/>
                <w:szCs w:val="16"/>
              </w:rPr>
              <w:t xml:space="preserve">CO 354, Cotton Building </w:t>
            </w:r>
            <w:r w:rsidR="00276F44">
              <w:rPr>
                <w:rFonts w:cstheme="minorHAnsi"/>
                <w:sz w:val="16"/>
                <w:szCs w:val="16"/>
              </w:rPr>
              <w:t>L</w:t>
            </w:r>
            <w:r w:rsidRPr="00276F44">
              <w:rPr>
                <w:rFonts w:cstheme="minorHAnsi"/>
                <w:sz w:val="16"/>
                <w:szCs w:val="16"/>
              </w:rPr>
              <w:t>evel 3</w:t>
            </w:r>
          </w:p>
          <w:p w14:paraId="3A1032D8" w14:textId="01B68562" w:rsidR="003F373F" w:rsidRPr="00276F44" w:rsidRDefault="003F373F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025077" w:rsidRPr="00025077" w14:paraId="387F8A5A" w14:textId="77777777" w:rsidTr="00276F44">
        <w:trPr>
          <w:trHeight w:val="597"/>
        </w:trPr>
        <w:tc>
          <w:tcPr>
            <w:tcW w:w="283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A06CD9F" w14:textId="77777777" w:rsidR="00044AB6" w:rsidRPr="00276F44" w:rsidRDefault="00044AB6" w:rsidP="00F16224">
            <w:pPr>
              <w:rPr>
                <w:sz w:val="20"/>
                <w:szCs w:val="20"/>
              </w:rPr>
            </w:pPr>
            <w:r w:rsidRPr="00276F44">
              <w:rPr>
                <w:sz w:val="20"/>
                <w:szCs w:val="20"/>
              </w:rPr>
              <w:t>MSwDev</w:t>
            </w:r>
          </w:p>
        </w:tc>
        <w:tc>
          <w:tcPr>
            <w:tcW w:w="283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20B0D0C" w14:textId="3816FA41" w:rsidR="00044AB6" w:rsidRPr="00276F44" w:rsidRDefault="005102F4" w:rsidP="00F1622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ichael Homer</w:t>
            </w:r>
          </w:p>
          <w:p w14:paraId="5D007FB7" w14:textId="77777777" w:rsidR="00044AB6" w:rsidRPr="002844EE" w:rsidRDefault="00044AB6" w:rsidP="00F16224">
            <w:pPr>
              <w:rPr>
                <w:sz w:val="16"/>
                <w:szCs w:val="16"/>
              </w:rPr>
            </w:pPr>
            <w:r w:rsidRPr="00276F44">
              <w:rPr>
                <w:sz w:val="16"/>
                <w:szCs w:val="16"/>
              </w:rPr>
              <w:t>Programme Director</w:t>
            </w:r>
          </w:p>
        </w:tc>
        <w:tc>
          <w:tcPr>
            <w:tcW w:w="269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7308112" w14:textId="3DF02EDC" w:rsidR="00044AB6" w:rsidRPr="00276F44" w:rsidRDefault="00044AB6" w:rsidP="00F16224">
            <w:pPr>
              <w:rPr>
                <w:sz w:val="16"/>
                <w:szCs w:val="16"/>
              </w:rPr>
            </w:pPr>
            <w:r w:rsidRPr="00276F44">
              <w:rPr>
                <w:sz w:val="16"/>
                <w:szCs w:val="16"/>
              </w:rPr>
              <w:t xml:space="preserve">Email: </w:t>
            </w:r>
            <w:hyperlink r:id="rId12" w:history="1">
              <w:r w:rsidR="002823CD" w:rsidRPr="002823CD">
                <w:rPr>
                  <w:rStyle w:val="Hyperlink"/>
                  <w:rFonts w:cstheme="minorHAnsi"/>
                  <w:color w:val="auto"/>
                  <w:sz w:val="16"/>
                  <w:szCs w:val="16"/>
                  <w:u w:val="none"/>
                </w:rPr>
                <w:t>michael.homer@vuw.ac.nz</w:t>
              </w:r>
            </w:hyperlink>
          </w:p>
          <w:p w14:paraId="1AD47778" w14:textId="3D59C2DD" w:rsidR="002844EE" w:rsidRPr="002844EE" w:rsidRDefault="00044AB6" w:rsidP="00F16224">
            <w:pPr>
              <w:rPr>
                <w:sz w:val="16"/>
                <w:szCs w:val="16"/>
              </w:rPr>
            </w:pPr>
            <w:r w:rsidRPr="00276F44">
              <w:rPr>
                <w:sz w:val="16"/>
                <w:szCs w:val="16"/>
              </w:rPr>
              <w:t>Phone: +64 4 886 532</w:t>
            </w:r>
            <w:r w:rsidR="002823CD">
              <w:rPr>
                <w:sz w:val="16"/>
                <w:szCs w:val="16"/>
              </w:rPr>
              <w:t>6</w:t>
            </w:r>
          </w:p>
        </w:tc>
        <w:tc>
          <w:tcPr>
            <w:tcW w:w="198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822FFA7" w14:textId="3E5B8626" w:rsidR="00044AB6" w:rsidRDefault="00044AB6" w:rsidP="00F16224">
            <w:pPr>
              <w:rPr>
                <w:rFonts w:cstheme="minorHAnsi"/>
                <w:sz w:val="16"/>
                <w:szCs w:val="16"/>
              </w:rPr>
            </w:pPr>
            <w:r w:rsidRPr="00276F44">
              <w:rPr>
                <w:rFonts w:cstheme="minorHAnsi"/>
                <w:sz w:val="16"/>
                <w:szCs w:val="16"/>
              </w:rPr>
              <w:t xml:space="preserve">CO </w:t>
            </w:r>
            <w:r w:rsidR="00AE72B1">
              <w:rPr>
                <w:rFonts w:cstheme="minorHAnsi"/>
                <w:sz w:val="16"/>
                <w:szCs w:val="16"/>
              </w:rPr>
              <w:t>262</w:t>
            </w:r>
            <w:r w:rsidRPr="00276F44">
              <w:rPr>
                <w:rFonts w:cstheme="minorHAnsi"/>
                <w:sz w:val="16"/>
                <w:szCs w:val="16"/>
              </w:rPr>
              <w:t>, Cotton Building Level 2</w:t>
            </w:r>
          </w:p>
          <w:p w14:paraId="63F7E7AB" w14:textId="589ADD27" w:rsidR="003F373F" w:rsidRPr="002844EE" w:rsidRDefault="003F373F" w:rsidP="00F16224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044AB6" w14:paraId="6DF97F0F" w14:textId="77777777" w:rsidTr="00276F44">
        <w:trPr>
          <w:trHeight w:val="355"/>
        </w:trPr>
        <w:tc>
          <w:tcPr>
            <w:tcW w:w="283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FEB6282" w14:textId="77777777" w:rsidR="00044AB6" w:rsidRPr="00276F44" w:rsidRDefault="00044AB6" w:rsidP="00F16224">
            <w:pPr>
              <w:rPr>
                <w:sz w:val="20"/>
                <w:szCs w:val="20"/>
              </w:rPr>
            </w:pPr>
            <w:r w:rsidRPr="00276F44">
              <w:rPr>
                <w:sz w:val="20"/>
                <w:szCs w:val="20"/>
              </w:rPr>
              <w:t>MEP</w:t>
            </w:r>
          </w:p>
        </w:tc>
        <w:tc>
          <w:tcPr>
            <w:tcW w:w="283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42ED776" w14:textId="3189A6E6" w:rsidR="002823CD" w:rsidRPr="002844EE" w:rsidRDefault="00044AB6" w:rsidP="00F16224">
            <w:pPr>
              <w:rPr>
                <w:sz w:val="20"/>
                <w:szCs w:val="20"/>
              </w:rPr>
            </w:pPr>
            <w:r w:rsidRPr="00276F44">
              <w:rPr>
                <w:b/>
                <w:bCs/>
                <w:sz w:val="20"/>
                <w:szCs w:val="20"/>
              </w:rPr>
              <w:t>Ramesh Rayudu</w:t>
            </w:r>
          </w:p>
        </w:tc>
        <w:tc>
          <w:tcPr>
            <w:tcW w:w="269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40CB996" w14:textId="37956071" w:rsidR="002844EE" w:rsidRPr="00276F44" w:rsidRDefault="00044AB6" w:rsidP="00F16224">
            <w:pPr>
              <w:rPr>
                <w:sz w:val="16"/>
                <w:szCs w:val="16"/>
              </w:rPr>
            </w:pPr>
            <w:r w:rsidRPr="00276F44">
              <w:rPr>
                <w:sz w:val="16"/>
                <w:szCs w:val="16"/>
              </w:rPr>
              <w:t>See above</w:t>
            </w:r>
          </w:p>
        </w:tc>
        <w:tc>
          <w:tcPr>
            <w:tcW w:w="198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8192B31" w14:textId="77777777" w:rsidR="00A70F1E" w:rsidRDefault="00044AB6" w:rsidP="00F16224">
            <w:pPr>
              <w:rPr>
                <w:sz w:val="16"/>
                <w:szCs w:val="16"/>
              </w:rPr>
            </w:pPr>
            <w:r w:rsidRPr="00276F44">
              <w:rPr>
                <w:sz w:val="16"/>
                <w:szCs w:val="16"/>
              </w:rPr>
              <w:t>See above</w:t>
            </w:r>
          </w:p>
          <w:p w14:paraId="173882AA" w14:textId="26564EC9" w:rsidR="003F373F" w:rsidRPr="00276F44" w:rsidRDefault="003F373F" w:rsidP="00F16224">
            <w:pPr>
              <w:rPr>
                <w:sz w:val="16"/>
                <w:szCs w:val="16"/>
              </w:rPr>
            </w:pPr>
          </w:p>
        </w:tc>
      </w:tr>
      <w:tr w:rsidR="00044AB6" w14:paraId="54529747" w14:textId="77777777" w:rsidTr="00276F44">
        <w:trPr>
          <w:trHeight w:val="70"/>
        </w:trPr>
        <w:tc>
          <w:tcPr>
            <w:tcW w:w="283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78C5159" w14:textId="77777777" w:rsidR="00044AB6" w:rsidRPr="00276F44" w:rsidRDefault="00044AB6" w:rsidP="00F16224">
            <w:pPr>
              <w:rPr>
                <w:sz w:val="20"/>
                <w:szCs w:val="20"/>
              </w:rPr>
            </w:pPr>
            <w:r w:rsidRPr="00276F44">
              <w:rPr>
                <w:sz w:val="20"/>
                <w:szCs w:val="20"/>
              </w:rPr>
              <w:t>XMUT (ELCO)</w:t>
            </w:r>
          </w:p>
        </w:tc>
        <w:tc>
          <w:tcPr>
            <w:tcW w:w="283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D197036" w14:textId="77777777" w:rsidR="00044AB6" w:rsidRPr="00276F44" w:rsidRDefault="00044AB6" w:rsidP="00F16224">
            <w:pPr>
              <w:rPr>
                <w:b/>
                <w:bCs/>
                <w:sz w:val="20"/>
                <w:szCs w:val="20"/>
              </w:rPr>
            </w:pPr>
            <w:r w:rsidRPr="00276F44">
              <w:rPr>
                <w:b/>
                <w:bCs/>
                <w:sz w:val="20"/>
                <w:szCs w:val="20"/>
              </w:rPr>
              <w:t>Yau Hee Kho</w:t>
            </w:r>
          </w:p>
          <w:p w14:paraId="53F2C040" w14:textId="77777777" w:rsidR="00044AB6" w:rsidRPr="002844EE" w:rsidRDefault="00044AB6" w:rsidP="00F16224">
            <w:pPr>
              <w:rPr>
                <w:sz w:val="16"/>
                <w:szCs w:val="16"/>
              </w:rPr>
            </w:pPr>
            <w:r w:rsidRPr="00276F44">
              <w:rPr>
                <w:sz w:val="16"/>
                <w:szCs w:val="16"/>
              </w:rPr>
              <w:t>Programme Director</w:t>
            </w:r>
          </w:p>
        </w:tc>
        <w:tc>
          <w:tcPr>
            <w:tcW w:w="269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2C6422D" w14:textId="77777777" w:rsidR="00044AB6" w:rsidRPr="00276F44" w:rsidRDefault="00044AB6" w:rsidP="00F16224">
            <w:pPr>
              <w:rPr>
                <w:sz w:val="16"/>
                <w:szCs w:val="16"/>
              </w:rPr>
            </w:pPr>
            <w:r w:rsidRPr="00276F44">
              <w:rPr>
                <w:sz w:val="16"/>
                <w:szCs w:val="16"/>
              </w:rPr>
              <w:t xml:space="preserve">Email: </w:t>
            </w:r>
            <w:hyperlink r:id="rId13" w:history="1">
              <w:r w:rsidRPr="00276F44">
                <w:rPr>
                  <w:rStyle w:val="Hyperlink"/>
                  <w:color w:val="auto"/>
                  <w:sz w:val="16"/>
                  <w:szCs w:val="16"/>
                  <w:u w:val="none"/>
                </w:rPr>
                <w:t>yauhee.kho@vuw.ac.nz</w:t>
              </w:r>
            </w:hyperlink>
          </w:p>
          <w:p w14:paraId="2AE5738B" w14:textId="78A1A5D1" w:rsidR="002844EE" w:rsidRPr="002844EE" w:rsidRDefault="00044AB6" w:rsidP="00F16224">
            <w:pPr>
              <w:rPr>
                <w:sz w:val="16"/>
                <w:szCs w:val="16"/>
              </w:rPr>
            </w:pPr>
            <w:r w:rsidRPr="00276F44">
              <w:rPr>
                <w:sz w:val="16"/>
                <w:szCs w:val="16"/>
              </w:rPr>
              <w:t>Phone: +64 4 886 5372</w:t>
            </w:r>
          </w:p>
        </w:tc>
        <w:tc>
          <w:tcPr>
            <w:tcW w:w="198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CD36F02" w14:textId="2EB0E354" w:rsidR="00A70F1E" w:rsidRDefault="00044AB6" w:rsidP="00F16224">
            <w:pPr>
              <w:rPr>
                <w:sz w:val="16"/>
                <w:szCs w:val="16"/>
              </w:rPr>
            </w:pPr>
            <w:r w:rsidRPr="00276F44">
              <w:rPr>
                <w:sz w:val="16"/>
                <w:szCs w:val="16"/>
              </w:rPr>
              <w:t>AM 4</w:t>
            </w:r>
            <w:r w:rsidR="009A11CE">
              <w:rPr>
                <w:sz w:val="16"/>
                <w:szCs w:val="16"/>
              </w:rPr>
              <w:t>10</w:t>
            </w:r>
            <w:r w:rsidRPr="00276F44">
              <w:rPr>
                <w:sz w:val="16"/>
                <w:szCs w:val="16"/>
              </w:rPr>
              <w:t>, Alan MacDiarmid Building Level 4</w:t>
            </w:r>
          </w:p>
          <w:p w14:paraId="3F8E6201" w14:textId="67ED11DE" w:rsidR="003F373F" w:rsidRPr="00276F44" w:rsidRDefault="003F373F" w:rsidP="00F16224">
            <w:pPr>
              <w:rPr>
                <w:sz w:val="16"/>
                <w:szCs w:val="16"/>
              </w:rPr>
            </w:pPr>
          </w:p>
        </w:tc>
      </w:tr>
      <w:tr w:rsidR="00281350" w14:paraId="7EFAD7B5" w14:textId="77777777" w:rsidTr="00E020F0">
        <w:trPr>
          <w:trHeight w:val="70"/>
        </w:trPr>
        <w:tc>
          <w:tcPr>
            <w:tcW w:w="283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0281D9C" w14:textId="3B14AA72" w:rsidR="00281350" w:rsidRPr="00276F44" w:rsidRDefault="004C29A7" w:rsidP="00E020F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ORK EXPERIENCE</w:t>
            </w:r>
          </w:p>
        </w:tc>
        <w:tc>
          <w:tcPr>
            <w:tcW w:w="283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E04D08C" w14:textId="6F73D43C" w:rsidR="00281350" w:rsidRPr="00276F44" w:rsidRDefault="00281350" w:rsidP="00E020F0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L</w:t>
            </w:r>
            <w:r w:rsidR="00DA5152">
              <w:rPr>
                <w:b/>
                <w:bCs/>
                <w:sz w:val="20"/>
                <w:szCs w:val="20"/>
              </w:rPr>
              <w:t>y</w:t>
            </w:r>
            <w:r>
              <w:rPr>
                <w:b/>
                <w:bCs/>
                <w:sz w:val="20"/>
                <w:szCs w:val="20"/>
              </w:rPr>
              <w:t>nda Turner</w:t>
            </w:r>
          </w:p>
          <w:p w14:paraId="29C173D6" w14:textId="07F6858C" w:rsidR="00281350" w:rsidRPr="002844EE" w:rsidRDefault="00281350" w:rsidP="00E020F0">
            <w:pPr>
              <w:rPr>
                <w:sz w:val="16"/>
                <w:szCs w:val="16"/>
              </w:rPr>
            </w:pPr>
            <w:r w:rsidRPr="00276F44">
              <w:rPr>
                <w:sz w:val="16"/>
                <w:szCs w:val="16"/>
              </w:rPr>
              <w:t>Director</w:t>
            </w:r>
          </w:p>
        </w:tc>
        <w:tc>
          <w:tcPr>
            <w:tcW w:w="269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D859E92" w14:textId="350E0484" w:rsidR="00281350" w:rsidRPr="00281350" w:rsidRDefault="00281350" w:rsidP="00E020F0">
            <w:pPr>
              <w:rPr>
                <w:rStyle w:val="Hyperlink"/>
                <w:color w:val="auto"/>
                <w:sz w:val="16"/>
                <w:szCs w:val="16"/>
                <w:u w:val="none"/>
              </w:rPr>
            </w:pPr>
            <w:r w:rsidRPr="00276F44">
              <w:rPr>
                <w:sz w:val="16"/>
                <w:szCs w:val="16"/>
              </w:rPr>
              <w:t xml:space="preserve">Email: </w:t>
            </w:r>
            <w:hyperlink r:id="rId14" w:history="1">
              <w:r w:rsidR="00C915D2" w:rsidRPr="00C915D2">
                <w:rPr>
                  <w:rStyle w:val="Hyperlink"/>
                  <w:color w:val="auto"/>
                  <w:sz w:val="16"/>
                  <w:szCs w:val="16"/>
                  <w:u w:val="none"/>
                </w:rPr>
                <w:t>lynda.turner@vuw.ac.nz</w:t>
              </w:r>
            </w:hyperlink>
          </w:p>
          <w:p w14:paraId="0A215256" w14:textId="69E67CD4" w:rsidR="00281350" w:rsidRPr="002844EE" w:rsidRDefault="00281350" w:rsidP="00E020F0">
            <w:pPr>
              <w:rPr>
                <w:sz w:val="16"/>
                <w:szCs w:val="16"/>
              </w:rPr>
            </w:pPr>
            <w:r w:rsidRPr="00276F44">
              <w:rPr>
                <w:sz w:val="16"/>
                <w:szCs w:val="16"/>
              </w:rPr>
              <w:t xml:space="preserve">Phone: +64 </w:t>
            </w:r>
            <w:r>
              <w:rPr>
                <w:sz w:val="16"/>
                <w:szCs w:val="16"/>
              </w:rPr>
              <w:t>2</w:t>
            </w:r>
            <w:r w:rsidRPr="00281350">
              <w:rPr>
                <w:sz w:val="16"/>
                <w:szCs w:val="16"/>
              </w:rPr>
              <w:t>7</w:t>
            </w:r>
            <w:r w:rsidRPr="00276F44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4</w:t>
            </w:r>
            <w:r w:rsidRPr="00281350">
              <w:rPr>
                <w:sz w:val="16"/>
                <w:szCs w:val="16"/>
              </w:rPr>
              <w:t>32 2280</w:t>
            </w:r>
          </w:p>
        </w:tc>
        <w:tc>
          <w:tcPr>
            <w:tcW w:w="198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B605421" w14:textId="250ABBA9" w:rsidR="00281350" w:rsidRDefault="00281350" w:rsidP="00E020F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Pr="00281350">
              <w:rPr>
                <w:sz w:val="16"/>
                <w:szCs w:val="16"/>
              </w:rPr>
              <w:t>O 126</w:t>
            </w:r>
            <w:r w:rsidRPr="00276F44">
              <w:rPr>
                <w:sz w:val="16"/>
                <w:szCs w:val="16"/>
              </w:rPr>
              <w:t>,</w:t>
            </w:r>
            <w:r>
              <w:rPr>
                <w:sz w:val="16"/>
                <w:szCs w:val="16"/>
              </w:rPr>
              <w:t xml:space="preserve"> C</w:t>
            </w:r>
            <w:r w:rsidRPr="00281350">
              <w:rPr>
                <w:sz w:val="16"/>
                <w:szCs w:val="16"/>
              </w:rPr>
              <w:t xml:space="preserve">otton </w:t>
            </w:r>
            <w:r w:rsidRPr="00276F44">
              <w:rPr>
                <w:sz w:val="16"/>
                <w:szCs w:val="16"/>
              </w:rPr>
              <w:t xml:space="preserve">Building Level </w:t>
            </w:r>
            <w:r>
              <w:rPr>
                <w:sz w:val="16"/>
                <w:szCs w:val="16"/>
              </w:rPr>
              <w:t>1</w:t>
            </w:r>
          </w:p>
          <w:p w14:paraId="79885A3D" w14:textId="77777777" w:rsidR="00281350" w:rsidRPr="00276F44" w:rsidRDefault="00281350" w:rsidP="00E020F0">
            <w:pPr>
              <w:rPr>
                <w:sz w:val="16"/>
                <w:szCs w:val="16"/>
              </w:rPr>
            </w:pPr>
          </w:p>
        </w:tc>
      </w:tr>
      <w:tr w:rsidR="002823CD" w14:paraId="6FC5DEC7" w14:textId="77777777" w:rsidTr="00276F44">
        <w:trPr>
          <w:trHeight w:val="70"/>
        </w:trPr>
        <w:tc>
          <w:tcPr>
            <w:tcW w:w="283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2DD2E7D" w14:textId="1DC25D61" w:rsidR="002823CD" w:rsidRPr="00276F44" w:rsidRDefault="002823CD" w:rsidP="002823C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E</w:t>
            </w:r>
          </w:p>
        </w:tc>
        <w:tc>
          <w:tcPr>
            <w:tcW w:w="283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584D01E" w14:textId="788B0B09" w:rsidR="002823CD" w:rsidRPr="00276F44" w:rsidRDefault="002823CD" w:rsidP="002823CD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lan Brent</w:t>
            </w:r>
          </w:p>
          <w:p w14:paraId="1A4D4961" w14:textId="56471AC4" w:rsidR="002823CD" w:rsidRPr="002844EE" w:rsidRDefault="002823CD" w:rsidP="002823C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fessor</w:t>
            </w:r>
          </w:p>
        </w:tc>
        <w:tc>
          <w:tcPr>
            <w:tcW w:w="269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460A339" w14:textId="0F896C8B" w:rsidR="002823CD" w:rsidRPr="00281350" w:rsidRDefault="002823CD" w:rsidP="002823CD">
            <w:pPr>
              <w:rPr>
                <w:rStyle w:val="Hyperlink"/>
                <w:color w:val="auto"/>
                <w:sz w:val="16"/>
                <w:szCs w:val="16"/>
                <w:u w:val="none"/>
              </w:rPr>
            </w:pPr>
            <w:r w:rsidRPr="00276F44">
              <w:rPr>
                <w:rFonts w:cstheme="minorHAnsi"/>
                <w:sz w:val="16"/>
                <w:szCs w:val="16"/>
              </w:rPr>
              <w:t xml:space="preserve">Email: </w:t>
            </w:r>
            <w:hyperlink r:id="rId15" w:history="1">
              <w:r w:rsidRPr="002823CD">
                <w:rPr>
                  <w:rStyle w:val="Hyperlink"/>
                  <w:rFonts w:cstheme="minorHAnsi"/>
                  <w:color w:val="auto"/>
                  <w:sz w:val="16"/>
                  <w:szCs w:val="16"/>
                  <w:u w:val="none"/>
                </w:rPr>
                <w:t>alan.brent@vuw.ac.nz</w:t>
              </w:r>
            </w:hyperlink>
          </w:p>
          <w:p w14:paraId="2204CB28" w14:textId="6C6329CD" w:rsidR="002844EE" w:rsidRPr="003F373F" w:rsidRDefault="002823CD" w:rsidP="002823CD">
            <w:pPr>
              <w:rPr>
                <w:rFonts w:cstheme="minorHAnsi"/>
                <w:sz w:val="16"/>
                <w:szCs w:val="16"/>
              </w:rPr>
            </w:pPr>
            <w:r w:rsidRPr="00276F44">
              <w:rPr>
                <w:rFonts w:cstheme="minorHAnsi"/>
                <w:sz w:val="16"/>
                <w:szCs w:val="16"/>
              </w:rPr>
              <w:t xml:space="preserve">Phone: +64 4 463 </w:t>
            </w:r>
            <w:r>
              <w:rPr>
                <w:rFonts w:cstheme="minorHAnsi"/>
                <w:sz w:val="16"/>
                <w:szCs w:val="16"/>
              </w:rPr>
              <w:t>5960</w:t>
            </w:r>
          </w:p>
        </w:tc>
        <w:tc>
          <w:tcPr>
            <w:tcW w:w="198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A9E59F0" w14:textId="4A17EE09" w:rsidR="00A70F1E" w:rsidRDefault="002823CD" w:rsidP="002823CD">
            <w:pPr>
              <w:rPr>
                <w:rFonts w:cstheme="minorHAnsi"/>
                <w:sz w:val="16"/>
                <w:szCs w:val="16"/>
              </w:rPr>
            </w:pPr>
            <w:r w:rsidRPr="00276F44">
              <w:rPr>
                <w:rFonts w:cstheme="minorHAnsi"/>
                <w:sz w:val="16"/>
                <w:szCs w:val="16"/>
              </w:rPr>
              <w:t xml:space="preserve">AM </w:t>
            </w:r>
            <w:r>
              <w:rPr>
                <w:rFonts w:cstheme="minorHAnsi"/>
                <w:sz w:val="16"/>
                <w:szCs w:val="16"/>
              </w:rPr>
              <w:t>4</w:t>
            </w:r>
            <w:r w:rsidR="00A06EBD">
              <w:rPr>
                <w:rFonts w:cstheme="minorHAnsi"/>
                <w:sz w:val="16"/>
                <w:szCs w:val="16"/>
              </w:rPr>
              <w:t>05</w:t>
            </w:r>
            <w:r w:rsidRPr="00276F44">
              <w:rPr>
                <w:rFonts w:cstheme="minorHAnsi"/>
                <w:sz w:val="16"/>
                <w:szCs w:val="16"/>
              </w:rPr>
              <w:t xml:space="preserve">, Alan MacDiarmid Building Level </w:t>
            </w:r>
            <w:r>
              <w:rPr>
                <w:rFonts w:cstheme="minorHAnsi"/>
                <w:sz w:val="16"/>
                <w:szCs w:val="16"/>
              </w:rPr>
              <w:t>4</w:t>
            </w:r>
          </w:p>
          <w:p w14:paraId="2CF28ADC" w14:textId="08979791" w:rsidR="003F373F" w:rsidRPr="002844EE" w:rsidRDefault="003F373F" w:rsidP="002823CD">
            <w:pPr>
              <w:rPr>
                <w:rFonts w:cstheme="minorHAnsi"/>
                <w:sz w:val="16"/>
                <w:szCs w:val="16"/>
              </w:rPr>
            </w:pPr>
          </w:p>
        </w:tc>
      </w:tr>
    </w:tbl>
    <w:p w14:paraId="1F48E6BC" w14:textId="77777777" w:rsidR="002823CD" w:rsidRPr="00471403" w:rsidRDefault="002823CD">
      <w:pPr>
        <w:rPr>
          <w:b/>
          <w:bCs/>
          <w:sz w:val="16"/>
          <w:szCs w:val="16"/>
        </w:rPr>
      </w:pPr>
      <w:r w:rsidRPr="00471403">
        <w:rPr>
          <w:b/>
          <w:bCs/>
          <w:sz w:val="16"/>
          <w:szCs w:val="16"/>
        </w:rPr>
        <w:br w:type="page"/>
      </w:r>
    </w:p>
    <w:p w14:paraId="314B59E0" w14:textId="40579344" w:rsidR="00861047" w:rsidRPr="00BE705F" w:rsidRDefault="00861047" w:rsidP="6EBFC66E">
      <w:pPr>
        <w:rPr>
          <w:sz w:val="16"/>
          <w:szCs w:val="16"/>
        </w:rPr>
      </w:pPr>
      <w:r w:rsidRPr="002823CD">
        <w:rPr>
          <w:b/>
          <w:bCs/>
          <w:sz w:val="28"/>
          <w:szCs w:val="28"/>
        </w:rPr>
        <w:lastRenderedPageBreak/>
        <w:t>SMS Student Advice</w:t>
      </w:r>
      <w:r w:rsidRPr="00BE705F">
        <w:rPr>
          <w:sz w:val="16"/>
          <w:szCs w:val="16"/>
        </w:rPr>
        <w:t xml:space="preserve"> (as of </w:t>
      </w:r>
      <w:r w:rsidR="00475CF1">
        <w:rPr>
          <w:sz w:val="16"/>
          <w:szCs w:val="16"/>
        </w:rPr>
        <w:t>30</w:t>
      </w:r>
      <w:r w:rsidR="00DB713C">
        <w:rPr>
          <w:sz w:val="16"/>
          <w:szCs w:val="16"/>
        </w:rPr>
        <w:t xml:space="preserve"> January </w:t>
      </w:r>
      <w:r w:rsidRPr="00BE705F">
        <w:rPr>
          <w:sz w:val="16"/>
          <w:szCs w:val="16"/>
        </w:rPr>
        <w:t>202</w:t>
      </w:r>
      <w:r w:rsidR="00BE0276">
        <w:rPr>
          <w:sz w:val="16"/>
          <w:szCs w:val="16"/>
        </w:rPr>
        <w:t>4</w:t>
      </w:r>
      <w:r w:rsidRPr="00BE705F">
        <w:rPr>
          <w:sz w:val="16"/>
          <w:szCs w:val="16"/>
        </w:rPr>
        <w:t>)</w:t>
      </w:r>
    </w:p>
    <w:p w14:paraId="32C3A803" w14:textId="61DF0FBC" w:rsidR="00861047" w:rsidRPr="00BE705F" w:rsidRDefault="00861047" w:rsidP="6EBFC66E">
      <w:pPr>
        <w:rPr>
          <w:b/>
          <w:bCs/>
        </w:rPr>
      </w:pPr>
      <w:r w:rsidRPr="00BE705F">
        <w:rPr>
          <w:b/>
          <w:bCs/>
        </w:rPr>
        <w:t xml:space="preserve">Programme </w:t>
      </w:r>
      <w:r w:rsidR="007F5FA6" w:rsidRPr="00BE705F">
        <w:rPr>
          <w:b/>
          <w:bCs/>
        </w:rPr>
        <w:t>D</w:t>
      </w:r>
      <w:r w:rsidRPr="00BE705F">
        <w:rPr>
          <w:b/>
          <w:bCs/>
        </w:rPr>
        <w:t xml:space="preserve">irectors for Undergraduate </w:t>
      </w:r>
      <w:r w:rsidR="007F5FA6" w:rsidRPr="00BE705F">
        <w:rPr>
          <w:b/>
          <w:bCs/>
        </w:rPr>
        <w:t>S</w:t>
      </w:r>
      <w:r w:rsidRPr="00BE705F">
        <w:rPr>
          <w:b/>
          <w:bCs/>
        </w:rPr>
        <w:t>tud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2835"/>
        <w:gridCol w:w="2694"/>
        <w:gridCol w:w="1984"/>
      </w:tblGrid>
      <w:tr w:rsidR="00861047" w14:paraId="443E1E51" w14:textId="77777777" w:rsidTr="6EBFC66E">
        <w:tc>
          <w:tcPr>
            <w:tcW w:w="283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711596D" w14:textId="510206D0" w:rsidR="00861047" w:rsidRPr="00DC1B4A" w:rsidRDefault="00861047" w:rsidP="6EBFC66E">
            <w:pPr>
              <w:rPr>
                <w:sz w:val="20"/>
                <w:szCs w:val="20"/>
              </w:rPr>
            </w:pPr>
            <w:r w:rsidRPr="00DC1B4A">
              <w:rPr>
                <w:sz w:val="20"/>
                <w:szCs w:val="20"/>
              </w:rPr>
              <w:t>MATH</w:t>
            </w:r>
          </w:p>
        </w:tc>
        <w:tc>
          <w:tcPr>
            <w:tcW w:w="283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E28F0A1" w14:textId="77777777" w:rsidR="00861047" w:rsidRPr="002844EE" w:rsidRDefault="00861047" w:rsidP="6EBFC66E">
            <w:pPr>
              <w:rPr>
                <w:b/>
                <w:bCs/>
                <w:sz w:val="20"/>
                <w:szCs w:val="20"/>
              </w:rPr>
            </w:pPr>
            <w:r w:rsidRPr="002844EE">
              <w:rPr>
                <w:b/>
                <w:bCs/>
                <w:sz w:val="20"/>
                <w:szCs w:val="20"/>
              </w:rPr>
              <w:t>Steven Archer</w:t>
            </w:r>
          </w:p>
          <w:p w14:paraId="1A36C32F" w14:textId="34889CFB" w:rsidR="002844EE" w:rsidRPr="002844EE" w:rsidRDefault="002844EE" w:rsidP="6EBFC66E">
            <w:pPr>
              <w:rPr>
                <w:sz w:val="16"/>
                <w:szCs w:val="16"/>
              </w:rPr>
            </w:pPr>
            <w:r w:rsidRPr="002844EE">
              <w:rPr>
                <w:sz w:val="16"/>
                <w:szCs w:val="16"/>
              </w:rPr>
              <w:t>Lecturer (Teaching)</w:t>
            </w:r>
          </w:p>
        </w:tc>
        <w:tc>
          <w:tcPr>
            <w:tcW w:w="269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1EAA06A" w14:textId="30FA5F5E" w:rsidR="00861047" w:rsidRPr="00276F44" w:rsidRDefault="00861047" w:rsidP="6EBFC66E">
            <w:pPr>
              <w:rPr>
                <w:sz w:val="16"/>
                <w:szCs w:val="16"/>
              </w:rPr>
            </w:pPr>
            <w:r w:rsidRPr="6EBFC66E">
              <w:rPr>
                <w:sz w:val="16"/>
                <w:szCs w:val="16"/>
              </w:rPr>
              <w:t>Email: steven.archer@vuw.ac.nz</w:t>
            </w:r>
          </w:p>
          <w:p w14:paraId="12820BBB" w14:textId="3C58C778" w:rsidR="00861047" w:rsidRPr="003F373F" w:rsidRDefault="00861047" w:rsidP="6EBFC66E">
            <w:pPr>
              <w:rPr>
                <w:rFonts w:cstheme="minorHAnsi"/>
                <w:sz w:val="16"/>
                <w:szCs w:val="16"/>
              </w:rPr>
            </w:pPr>
            <w:r w:rsidRPr="00276F44">
              <w:rPr>
                <w:rFonts w:cstheme="minorHAnsi"/>
                <w:sz w:val="16"/>
                <w:szCs w:val="16"/>
              </w:rPr>
              <w:t xml:space="preserve">Phone: </w:t>
            </w:r>
            <w:r w:rsidRPr="00861047">
              <w:rPr>
                <w:rFonts w:cstheme="minorHAnsi"/>
                <w:sz w:val="16"/>
                <w:szCs w:val="16"/>
              </w:rPr>
              <w:t>+64 4 886 4493</w:t>
            </w:r>
          </w:p>
        </w:tc>
        <w:tc>
          <w:tcPr>
            <w:tcW w:w="198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08DBCF9" w14:textId="77777777" w:rsidR="00861047" w:rsidRDefault="00861047" w:rsidP="00AD16BA">
            <w:pPr>
              <w:rPr>
                <w:rFonts w:cstheme="minorHAnsi"/>
                <w:sz w:val="16"/>
                <w:szCs w:val="16"/>
              </w:rPr>
            </w:pPr>
            <w:r w:rsidRPr="00276F44">
              <w:rPr>
                <w:rFonts w:cstheme="minorHAnsi"/>
                <w:sz w:val="16"/>
                <w:szCs w:val="16"/>
              </w:rPr>
              <w:t>CO 3</w:t>
            </w:r>
            <w:r>
              <w:rPr>
                <w:rFonts w:cstheme="minorHAnsi"/>
                <w:sz w:val="16"/>
                <w:szCs w:val="16"/>
              </w:rPr>
              <w:t>63</w:t>
            </w:r>
            <w:r w:rsidRPr="00276F44">
              <w:rPr>
                <w:rFonts w:cstheme="minorHAnsi"/>
                <w:sz w:val="16"/>
                <w:szCs w:val="16"/>
              </w:rPr>
              <w:t>, Cotton Building Level 3</w:t>
            </w:r>
          </w:p>
          <w:p w14:paraId="2208BCC2" w14:textId="34E92DC5" w:rsidR="003F373F" w:rsidRPr="00276F44" w:rsidRDefault="003F373F" w:rsidP="00AD16BA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861047" w14:paraId="3C91C2C2" w14:textId="77777777" w:rsidTr="6EBFC66E">
        <w:tc>
          <w:tcPr>
            <w:tcW w:w="283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E1DD9FA" w14:textId="21848B8C" w:rsidR="00861047" w:rsidRPr="00BE705F" w:rsidRDefault="00861047" w:rsidP="6EBFC66E">
            <w:pPr>
              <w:rPr>
                <w:sz w:val="20"/>
                <w:szCs w:val="20"/>
              </w:rPr>
            </w:pPr>
            <w:r w:rsidRPr="00BE705F">
              <w:rPr>
                <w:sz w:val="20"/>
                <w:szCs w:val="20"/>
              </w:rPr>
              <w:t>STAT</w:t>
            </w:r>
          </w:p>
        </w:tc>
        <w:tc>
          <w:tcPr>
            <w:tcW w:w="283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5A42F91" w14:textId="77777777" w:rsidR="00861047" w:rsidRPr="002844EE" w:rsidRDefault="00861047" w:rsidP="6EBFC66E">
            <w:pPr>
              <w:rPr>
                <w:b/>
                <w:bCs/>
                <w:sz w:val="20"/>
                <w:szCs w:val="20"/>
              </w:rPr>
            </w:pPr>
            <w:r w:rsidRPr="002844EE">
              <w:rPr>
                <w:b/>
                <w:bCs/>
                <w:sz w:val="20"/>
                <w:szCs w:val="20"/>
              </w:rPr>
              <w:t>Yuan Yao (Priscilla)</w:t>
            </w:r>
          </w:p>
          <w:p w14:paraId="05B5E6D3" w14:textId="6856CBCC" w:rsidR="002A0136" w:rsidRPr="002844EE" w:rsidRDefault="002844EE" w:rsidP="6EBFC66E">
            <w:pPr>
              <w:rPr>
                <w:sz w:val="16"/>
                <w:szCs w:val="16"/>
              </w:rPr>
            </w:pPr>
            <w:r w:rsidRPr="002844EE">
              <w:rPr>
                <w:sz w:val="16"/>
                <w:szCs w:val="16"/>
              </w:rPr>
              <w:t>Programme Director</w:t>
            </w:r>
          </w:p>
        </w:tc>
        <w:tc>
          <w:tcPr>
            <w:tcW w:w="269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E64F2DD" w14:textId="0928D014" w:rsidR="00861047" w:rsidRPr="00281350" w:rsidRDefault="00861047" w:rsidP="6EBFC66E">
            <w:pPr>
              <w:rPr>
                <w:rStyle w:val="Hyperlink"/>
                <w:color w:val="auto"/>
                <w:sz w:val="16"/>
                <w:szCs w:val="16"/>
                <w:u w:val="none"/>
              </w:rPr>
            </w:pPr>
            <w:r w:rsidRPr="00281350">
              <w:rPr>
                <w:rStyle w:val="Hyperlink"/>
                <w:color w:val="auto"/>
                <w:sz w:val="16"/>
                <w:szCs w:val="16"/>
                <w:u w:val="none"/>
              </w:rPr>
              <w:t>Email: yuan.yao@vuw.ac.nz</w:t>
            </w:r>
          </w:p>
          <w:p w14:paraId="4AE34C73" w14:textId="7DC5FC73" w:rsidR="00861047" w:rsidRPr="00281350" w:rsidRDefault="00861047" w:rsidP="6EBFC66E">
            <w:pPr>
              <w:rPr>
                <w:rStyle w:val="Hyperlink"/>
                <w:color w:val="auto"/>
                <w:sz w:val="16"/>
                <w:szCs w:val="16"/>
                <w:u w:val="none"/>
              </w:rPr>
            </w:pPr>
            <w:r w:rsidRPr="00281350">
              <w:rPr>
                <w:rStyle w:val="Hyperlink"/>
                <w:color w:val="auto"/>
                <w:sz w:val="16"/>
                <w:szCs w:val="16"/>
                <w:u w:val="none"/>
              </w:rPr>
              <w:t>Phone: +64 4 886 4494</w:t>
            </w:r>
          </w:p>
        </w:tc>
        <w:tc>
          <w:tcPr>
            <w:tcW w:w="198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19575AC" w14:textId="77777777" w:rsidR="003F373F" w:rsidRDefault="00861047" w:rsidP="00AD16BA">
            <w:pPr>
              <w:rPr>
                <w:rStyle w:val="Hyperlink"/>
                <w:color w:val="auto"/>
                <w:sz w:val="16"/>
                <w:szCs w:val="16"/>
                <w:u w:val="none"/>
              </w:rPr>
            </w:pPr>
            <w:r w:rsidRPr="00281350">
              <w:rPr>
                <w:rStyle w:val="Hyperlink"/>
                <w:color w:val="auto"/>
                <w:sz w:val="16"/>
                <w:szCs w:val="16"/>
                <w:u w:val="none"/>
              </w:rPr>
              <w:t>CO 533, Cotton Building Level 5</w:t>
            </w:r>
          </w:p>
          <w:p w14:paraId="0CF8B704" w14:textId="64D52FBE" w:rsidR="00BD0D93" w:rsidRPr="00281350" w:rsidRDefault="00BD0D93" w:rsidP="00AD16BA">
            <w:pPr>
              <w:rPr>
                <w:rStyle w:val="Hyperlink"/>
                <w:color w:val="auto"/>
                <w:sz w:val="16"/>
                <w:szCs w:val="16"/>
                <w:u w:val="none"/>
              </w:rPr>
            </w:pPr>
          </w:p>
        </w:tc>
      </w:tr>
      <w:tr w:rsidR="00861047" w14:paraId="4FB70175" w14:textId="77777777" w:rsidTr="6EBFC66E">
        <w:tc>
          <w:tcPr>
            <w:tcW w:w="283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EE9700F" w14:textId="662205C6" w:rsidR="00861047" w:rsidRPr="00BE705F" w:rsidRDefault="00861047" w:rsidP="6EBFC66E">
            <w:pPr>
              <w:rPr>
                <w:sz w:val="20"/>
                <w:szCs w:val="20"/>
              </w:rPr>
            </w:pPr>
            <w:r w:rsidRPr="00BE705F">
              <w:rPr>
                <w:sz w:val="20"/>
                <w:szCs w:val="20"/>
              </w:rPr>
              <w:t>DATA</w:t>
            </w:r>
          </w:p>
        </w:tc>
        <w:tc>
          <w:tcPr>
            <w:tcW w:w="283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D1AD40A" w14:textId="36ADF82A" w:rsidR="00861047" w:rsidRPr="000B15C6" w:rsidRDefault="0085001C" w:rsidP="6EBFC66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lejandro Frery</w:t>
            </w:r>
          </w:p>
          <w:p w14:paraId="76D07541" w14:textId="0F5F419E" w:rsidR="002844EE" w:rsidRPr="002844EE" w:rsidRDefault="002844EE" w:rsidP="6EBFC66E">
            <w:pPr>
              <w:rPr>
                <w:sz w:val="16"/>
                <w:szCs w:val="16"/>
              </w:rPr>
            </w:pPr>
            <w:r w:rsidRPr="002844EE">
              <w:rPr>
                <w:sz w:val="16"/>
                <w:szCs w:val="16"/>
              </w:rPr>
              <w:t>Professor</w:t>
            </w:r>
          </w:p>
        </w:tc>
        <w:tc>
          <w:tcPr>
            <w:tcW w:w="269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62F3D8B" w14:textId="6ED92E57" w:rsidR="00861047" w:rsidRPr="00276F44" w:rsidRDefault="00861047" w:rsidP="20A695E4">
            <w:pPr>
              <w:rPr>
                <w:sz w:val="16"/>
                <w:szCs w:val="16"/>
              </w:rPr>
            </w:pPr>
            <w:r w:rsidRPr="6EBFC66E">
              <w:rPr>
                <w:sz w:val="16"/>
                <w:szCs w:val="16"/>
              </w:rPr>
              <w:t xml:space="preserve">Email: </w:t>
            </w:r>
            <w:r w:rsidR="004A0EF6">
              <w:rPr>
                <w:sz w:val="16"/>
                <w:szCs w:val="16"/>
              </w:rPr>
              <w:t>a</w:t>
            </w:r>
            <w:r w:rsidR="0085001C">
              <w:rPr>
                <w:sz w:val="16"/>
                <w:szCs w:val="16"/>
              </w:rPr>
              <w:t>lejandro.frery</w:t>
            </w:r>
            <w:r w:rsidR="6A773847" w:rsidRPr="6EBFC66E">
              <w:rPr>
                <w:sz w:val="16"/>
                <w:szCs w:val="16"/>
              </w:rPr>
              <w:t>@vuw.ac.nz</w:t>
            </w:r>
          </w:p>
          <w:p w14:paraId="6294E392" w14:textId="1DEC9DF7" w:rsidR="00861047" w:rsidRPr="00276F44" w:rsidRDefault="00861047" w:rsidP="6EBFC66E">
            <w:pPr>
              <w:rPr>
                <w:sz w:val="16"/>
                <w:szCs w:val="16"/>
              </w:rPr>
            </w:pPr>
            <w:r w:rsidRPr="6EBFC66E">
              <w:rPr>
                <w:sz w:val="16"/>
                <w:szCs w:val="16"/>
              </w:rPr>
              <w:t xml:space="preserve">Phone: +64 4 </w:t>
            </w:r>
            <w:r w:rsidR="0E6F7C10" w:rsidRPr="6EBFC66E">
              <w:rPr>
                <w:sz w:val="16"/>
                <w:szCs w:val="16"/>
              </w:rPr>
              <w:t xml:space="preserve">463 </w:t>
            </w:r>
            <w:r w:rsidR="00916FD1">
              <w:rPr>
                <w:sz w:val="16"/>
                <w:szCs w:val="16"/>
              </w:rPr>
              <w:t>8699</w:t>
            </w:r>
          </w:p>
        </w:tc>
        <w:tc>
          <w:tcPr>
            <w:tcW w:w="198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0984CC5" w14:textId="21D9A5E0" w:rsidR="00861047" w:rsidRDefault="00861047" w:rsidP="20A695E4">
            <w:pPr>
              <w:rPr>
                <w:sz w:val="16"/>
                <w:szCs w:val="16"/>
              </w:rPr>
            </w:pPr>
            <w:r w:rsidRPr="6EBFC66E">
              <w:rPr>
                <w:sz w:val="16"/>
                <w:szCs w:val="16"/>
              </w:rPr>
              <w:t>CO</w:t>
            </w:r>
            <w:r w:rsidR="005F5528" w:rsidRPr="6EBFC66E">
              <w:rPr>
                <w:sz w:val="16"/>
                <w:szCs w:val="16"/>
              </w:rPr>
              <w:t xml:space="preserve"> </w:t>
            </w:r>
            <w:r w:rsidRPr="6EBFC66E">
              <w:rPr>
                <w:sz w:val="16"/>
                <w:szCs w:val="16"/>
              </w:rPr>
              <w:t>5</w:t>
            </w:r>
            <w:r w:rsidR="002844EE">
              <w:rPr>
                <w:sz w:val="16"/>
                <w:szCs w:val="16"/>
              </w:rPr>
              <w:t>3</w:t>
            </w:r>
            <w:r w:rsidR="0085001C">
              <w:rPr>
                <w:sz w:val="16"/>
                <w:szCs w:val="16"/>
              </w:rPr>
              <w:t>7</w:t>
            </w:r>
            <w:r w:rsidRPr="6EBFC66E">
              <w:rPr>
                <w:sz w:val="16"/>
                <w:szCs w:val="16"/>
              </w:rPr>
              <w:t>, Cotton Building Level 5</w:t>
            </w:r>
          </w:p>
          <w:p w14:paraId="04EB3E05" w14:textId="33013699" w:rsidR="003F373F" w:rsidRPr="00276F44" w:rsidRDefault="003F373F" w:rsidP="20A695E4">
            <w:pPr>
              <w:rPr>
                <w:sz w:val="16"/>
                <w:szCs w:val="16"/>
              </w:rPr>
            </w:pPr>
          </w:p>
        </w:tc>
      </w:tr>
    </w:tbl>
    <w:p w14:paraId="2BD6F3AB" w14:textId="77777777" w:rsidR="000B15C6" w:rsidRPr="005B71B9" w:rsidRDefault="000B15C6" w:rsidP="000B15C6">
      <w:pPr>
        <w:rPr>
          <w:sz w:val="16"/>
          <w:szCs w:val="16"/>
        </w:rPr>
      </w:pPr>
    </w:p>
    <w:p w14:paraId="18B683ED" w14:textId="4C5448DD" w:rsidR="00861047" w:rsidRPr="00BE705F" w:rsidRDefault="00861047" w:rsidP="6EBFC66E">
      <w:pPr>
        <w:rPr>
          <w:b/>
          <w:bCs/>
        </w:rPr>
      </w:pPr>
      <w:r w:rsidRPr="00BE705F">
        <w:rPr>
          <w:b/>
          <w:bCs/>
        </w:rPr>
        <w:t xml:space="preserve">Coordinators for Postgraduate </w:t>
      </w:r>
      <w:r w:rsidR="007F5FA6" w:rsidRPr="00BE705F">
        <w:rPr>
          <w:b/>
          <w:bCs/>
        </w:rPr>
        <w:t>S</w:t>
      </w:r>
      <w:r w:rsidRPr="00BE705F">
        <w:rPr>
          <w:b/>
          <w:bCs/>
        </w:rPr>
        <w:t>tud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2835"/>
        <w:gridCol w:w="2694"/>
        <w:gridCol w:w="1984"/>
      </w:tblGrid>
      <w:tr w:rsidR="00772335" w14:paraId="2A889B52" w14:textId="77777777" w:rsidTr="002823CD">
        <w:tc>
          <w:tcPr>
            <w:tcW w:w="2830" w:type="dxa"/>
            <w:vMerge w:val="restart"/>
            <w:tcBorders>
              <w:left w:val="nil"/>
              <w:right w:val="single" w:sz="4" w:space="0" w:color="FFFFFF" w:themeColor="background1"/>
            </w:tcBorders>
          </w:tcPr>
          <w:p w14:paraId="5569A8A0" w14:textId="77777777" w:rsidR="00772335" w:rsidRPr="00BE705F" w:rsidRDefault="00772335" w:rsidP="6EBFC66E">
            <w:pPr>
              <w:rPr>
                <w:sz w:val="20"/>
                <w:szCs w:val="20"/>
              </w:rPr>
            </w:pPr>
            <w:r w:rsidRPr="00BE705F">
              <w:rPr>
                <w:sz w:val="20"/>
                <w:szCs w:val="20"/>
              </w:rPr>
              <w:t>MATH</w:t>
            </w:r>
          </w:p>
          <w:p w14:paraId="64643938" w14:textId="77777777" w:rsidR="00D61272" w:rsidRDefault="00D61272" w:rsidP="6EBFC66E">
            <w:pPr>
              <w:rPr>
                <w:b/>
                <w:bCs/>
                <w:sz w:val="20"/>
                <w:szCs w:val="20"/>
              </w:rPr>
            </w:pPr>
            <w:r w:rsidRPr="00276F44">
              <w:rPr>
                <w:b/>
                <w:bCs/>
                <w:sz w:val="20"/>
                <w:szCs w:val="20"/>
              </w:rPr>
              <w:t>(Thesis)</w:t>
            </w:r>
          </w:p>
          <w:p w14:paraId="74FDF31E" w14:textId="77777777" w:rsidR="00FE5408" w:rsidRPr="000B248F" w:rsidRDefault="00FE5408" w:rsidP="6EBFC66E">
            <w:pPr>
              <w:rPr>
                <w:sz w:val="16"/>
                <w:szCs w:val="16"/>
              </w:rPr>
            </w:pPr>
          </w:p>
          <w:p w14:paraId="2CEFE919" w14:textId="3139B796" w:rsidR="00FE5408" w:rsidRPr="00FE5408" w:rsidRDefault="00F46144" w:rsidP="6EBFC66E">
            <w:pPr>
              <w:rPr>
                <w:sz w:val="20"/>
                <w:szCs w:val="20"/>
              </w:rPr>
            </w:pPr>
            <w:r w:rsidRPr="000B15C6">
              <w:rPr>
                <w:b/>
                <w:bCs/>
                <w:sz w:val="20"/>
                <w:szCs w:val="20"/>
              </w:rPr>
              <w:t>(Coursework)</w:t>
            </w:r>
          </w:p>
        </w:tc>
        <w:tc>
          <w:tcPr>
            <w:tcW w:w="2835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0ACE414C" w14:textId="543801D7" w:rsidR="00772335" w:rsidRPr="000B15C6" w:rsidRDefault="00772335" w:rsidP="6EBFC66E">
            <w:pPr>
              <w:rPr>
                <w:b/>
                <w:bCs/>
                <w:sz w:val="20"/>
                <w:szCs w:val="20"/>
              </w:rPr>
            </w:pPr>
            <w:r w:rsidRPr="000B15C6">
              <w:rPr>
                <w:b/>
                <w:bCs/>
                <w:sz w:val="20"/>
                <w:szCs w:val="20"/>
              </w:rPr>
              <w:t>Stephen Marsland</w:t>
            </w:r>
          </w:p>
          <w:p w14:paraId="25ABB297" w14:textId="7A0C9CF6" w:rsidR="00772335" w:rsidRPr="00C22F25" w:rsidRDefault="00772335" w:rsidP="6EBFC66E">
            <w:pPr>
              <w:rPr>
                <w:sz w:val="20"/>
                <w:szCs w:val="20"/>
              </w:rPr>
            </w:pPr>
            <w:r w:rsidRPr="6EBFC66E">
              <w:rPr>
                <w:sz w:val="16"/>
                <w:szCs w:val="16"/>
              </w:rPr>
              <w:t>Professor</w:t>
            </w:r>
          </w:p>
        </w:tc>
        <w:tc>
          <w:tcPr>
            <w:tcW w:w="269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6EF0440" w14:textId="3F0FBB27" w:rsidR="00772335" w:rsidRPr="00276F44" w:rsidRDefault="00772335" w:rsidP="00AD16BA">
            <w:pPr>
              <w:rPr>
                <w:rFonts w:cstheme="minorHAnsi"/>
                <w:sz w:val="16"/>
                <w:szCs w:val="16"/>
              </w:rPr>
            </w:pPr>
            <w:r w:rsidRPr="00276F44">
              <w:rPr>
                <w:rFonts w:cstheme="minorHAnsi"/>
                <w:sz w:val="16"/>
                <w:szCs w:val="16"/>
              </w:rPr>
              <w:t xml:space="preserve">Email: </w:t>
            </w:r>
            <w:r w:rsidRPr="00772335">
              <w:rPr>
                <w:rFonts w:cstheme="minorHAnsi"/>
                <w:sz w:val="16"/>
                <w:szCs w:val="16"/>
              </w:rPr>
              <w:t>stephen.marsland@vuw.ac.nz</w:t>
            </w:r>
          </w:p>
          <w:p w14:paraId="6B64ABF9" w14:textId="014AB678" w:rsidR="00772335" w:rsidRPr="003F373F" w:rsidRDefault="00772335" w:rsidP="6EBFC66E">
            <w:pPr>
              <w:rPr>
                <w:rFonts w:cstheme="minorHAnsi"/>
                <w:sz w:val="16"/>
                <w:szCs w:val="16"/>
              </w:rPr>
            </w:pPr>
            <w:r w:rsidRPr="00276F44">
              <w:rPr>
                <w:rFonts w:cstheme="minorHAnsi"/>
                <w:sz w:val="16"/>
                <w:szCs w:val="16"/>
              </w:rPr>
              <w:t xml:space="preserve">Phone: </w:t>
            </w:r>
            <w:r w:rsidRPr="00772335">
              <w:rPr>
                <w:rFonts w:cstheme="minorHAnsi"/>
                <w:sz w:val="16"/>
                <w:szCs w:val="16"/>
              </w:rPr>
              <w:t>+64 4 463 9695</w:t>
            </w:r>
          </w:p>
        </w:tc>
        <w:tc>
          <w:tcPr>
            <w:tcW w:w="198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9F3B4AC" w14:textId="77777777" w:rsidR="00772335" w:rsidRDefault="00772335" w:rsidP="00AD16BA">
            <w:pPr>
              <w:rPr>
                <w:rFonts w:cstheme="minorHAnsi"/>
                <w:sz w:val="16"/>
                <w:szCs w:val="16"/>
              </w:rPr>
            </w:pPr>
            <w:r w:rsidRPr="00276F44">
              <w:rPr>
                <w:rFonts w:cstheme="minorHAnsi"/>
                <w:sz w:val="16"/>
                <w:szCs w:val="16"/>
              </w:rPr>
              <w:t xml:space="preserve">CO </w:t>
            </w:r>
            <w:r>
              <w:rPr>
                <w:rFonts w:cstheme="minorHAnsi"/>
                <w:sz w:val="16"/>
                <w:szCs w:val="16"/>
              </w:rPr>
              <w:t>443</w:t>
            </w:r>
            <w:r w:rsidRPr="00276F44">
              <w:rPr>
                <w:rFonts w:cstheme="minorHAnsi"/>
                <w:sz w:val="16"/>
                <w:szCs w:val="16"/>
              </w:rPr>
              <w:t xml:space="preserve">, Cotton Building Level </w:t>
            </w:r>
            <w:r>
              <w:rPr>
                <w:rFonts w:cstheme="minorHAnsi"/>
                <w:sz w:val="16"/>
                <w:szCs w:val="16"/>
              </w:rPr>
              <w:t>4</w:t>
            </w:r>
          </w:p>
          <w:p w14:paraId="10265B48" w14:textId="2A46D204" w:rsidR="003F373F" w:rsidRPr="00276F44" w:rsidRDefault="003F373F" w:rsidP="00AD16BA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772335" w14:paraId="570A92D7" w14:textId="77777777" w:rsidTr="00A70F1E">
        <w:trPr>
          <w:trHeight w:val="490"/>
        </w:trPr>
        <w:tc>
          <w:tcPr>
            <w:tcW w:w="2830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04672EB6" w14:textId="4D2F361C" w:rsidR="00772335" w:rsidRDefault="00772335" w:rsidP="00AD16BA">
            <w:pPr>
              <w:rPr>
                <w:sz w:val="20"/>
                <w:szCs w:val="20"/>
              </w:rPr>
            </w:pPr>
          </w:p>
        </w:tc>
        <w:tc>
          <w:tcPr>
            <w:tcW w:w="2835" w:type="dxa"/>
            <w:tcBorders>
              <w:left w:val="nil"/>
              <w:right w:val="single" w:sz="4" w:space="0" w:color="FFFFFF" w:themeColor="background1"/>
            </w:tcBorders>
          </w:tcPr>
          <w:p w14:paraId="09A36168" w14:textId="6F81C776" w:rsidR="00772335" w:rsidRPr="000B15C6" w:rsidRDefault="00772335" w:rsidP="6EBFC66E">
            <w:pPr>
              <w:rPr>
                <w:b/>
                <w:bCs/>
                <w:sz w:val="20"/>
                <w:szCs w:val="20"/>
              </w:rPr>
            </w:pPr>
            <w:r w:rsidRPr="000B15C6">
              <w:rPr>
                <w:b/>
                <w:bCs/>
                <w:sz w:val="20"/>
                <w:szCs w:val="20"/>
              </w:rPr>
              <w:t>Hung Pham</w:t>
            </w:r>
          </w:p>
          <w:p w14:paraId="0577A149" w14:textId="284A8D04" w:rsidR="00772335" w:rsidRPr="00772335" w:rsidRDefault="00772335" w:rsidP="00AD16B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nior Lecturer</w:t>
            </w:r>
          </w:p>
        </w:tc>
        <w:tc>
          <w:tcPr>
            <w:tcW w:w="269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48B4832" w14:textId="2EC6B97D" w:rsidR="00772335" w:rsidRPr="00772335" w:rsidRDefault="00772335" w:rsidP="6EBFC66E">
            <w:pPr>
              <w:rPr>
                <w:sz w:val="16"/>
                <w:szCs w:val="16"/>
              </w:rPr>
            </w:pPr>
            <w:r w:rsidRPr="6EBFC66E">
              <w:rPr>
                <w:sz w:val="16"/>
                <w:szCs w:val="16"/>
              </w:rPr>
              <w:t xml:space="preserve">Email: </w:t>
            </w:r>
            <w:hyperlink r:id="rId16">
              <w:r w:rsidRPr="6EBFC66E">
                <w:rPr>
                  <w:rStyle w:val="Hyperlink"/>
                  <w:color w:val="auto"/>
                  <w:sz w:val="16"/>
                  <w:szCs w:val="16"/>
                  <w:u w:val="none"/>
                </w:rPr>
                <w:t>hung.pham@vuw.ac.nz</w:t>
              </w:r>
            </w:hyperlink>
          </w:p>
          <w:p w14:paraId="59732497" w14:textId="290E379B" w:rsidR="000B15C6" w:rsidRPr="00276F44" w:rsidRDefault="00772335" w:rsidP="00AD16BA">
            <w:pPr>
              <w:rPr>
                <w:rFonts w:cstheme="minorHAnsi"/>
                <w:sz w:val="16"/>
                <w:szCs w:val="16"/>
              </w:rPr>
            </w:pPr>
            <w:r w:rsidRPr="00772335">
              <w:rPr>
                <w:rFonts w:cstheme="minorHAnsi"/>
                <w:sz w:val="16"/>
                <w:szCs w:val="16"/>
              </w:rPr>
              <w:t>Phone: +64 4 463 6732</w:t>
            </w:r>
          </w:p>
        </w:tc>
        <w:tc>
          <w:tcPr>
            <w:tcW w:w="198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2F5F87E" w14:textId="77777777" w:rsidR="00772335" w:rsidRDefault="00772335" w:rsidP="6EBFC66E">
            <w:pPr>
              <w:rPr>
                <w:sz w:val="16"/>
                <w:szCs w:val="16"/>
              </w:rPr>
            </w:pPr>
            <w:r w:rsidRPr="6EBFC66E">
              <w:rPr>
                <w:sz w:val="16"/>
                <w:szCs w:val="16"/>
              </w:rPr>
              <w:t>CO</w:t>
            </w:r>
            <w:r w:rsidR="005F5528" w:rsidRPr="6EBFC66E">
              <w:rPr>
                <w:sz w:val="16"/>
                <w:szCs w:val="16"/>
              </w:rPr>
              <w:t xml:space="preserve"> </w:t>
            </w:r>
            <w:r w:rsidRPr="6EBFC66E">
              <w:rPr>
                <w:sz w:val="16"/>
                <w:szCs w:val="16"/>
              </w:rPr>
              <w:t>440, Cotton Building Level 4</w:t>
            </w:r>
          </w:p>
          <w:p w14:paraId="314FA21A" w14:textId="2177FB72" w:rsidR="003F373F" w:rsidRPr="00276F44" w:rsidRDefault="003F373F" w:rsidP="6EBFC66E">
            <w:pPr>
              <w:rPr>
                <w:sz w:val="16"/>
                <w:szCs w:val="16"/>
              </w:rPr>
            </w:pPr>
          </w:p>
        </w:tc>
      </w:tr>
      <w:tr w:rsidR="00772335" w14:paraId="358FD95E" w14:textId="77777777" w:rsidTr="00A70F1E">
        <w:trPr>
          <w:trHeight w:val="490"/>
        </w:trPr>
        <w:tc>
          <w:tcPr>
            <w:tcW w:w="2830" w:type="dxa"/>
            <w:vMerge w:val="restart"/>
            <w:tcBorders>
              <w:left w:val="nil"/>
              <w:right w:val="single" w:sz="4" w:space="0" w:color="FFFFFF" w:themeColor="background1"/>
            </w:tcBorders>
          </w:tcPr>
          <w:p w14:paraId="7C2CB717" w14:textId="77777777" w:rsidR="00772335" w:rsidRPr="00BE705F" w:rsidRDefault="00772335" w:rsidP="6EBFC66E">
            <w:pPr>
              <w:rPr>
                <w:sz w:val="20"/>
                <w:szCs w:val="20"/>
              </w:rPr>
            </w:pPr>
            <w:r w:rsidRPr="00BE705F">
              <w:rPr>
                <w:sz w:val="20"/>
                <w:szCs w:val="20"/>
              </w:rPr>
              <w:t>STAT</w:t>
            </w:r>
          </w:p>
          <w:p w14:paraId="63E6E7CD" w14:textId="77777777" w:rsidR="00F46144" w:rsidRDefault="00F46144" w:rsidP="00F46144">
            <w:pPr>
              <w:rPr>
                <w:b/>
                <w:bCs/>
                <w:sz w:val="20"/>
                <w:szCs w:val="20"/>
              </w:rPr>
            </w:pPr>
            <w:r w:rsidRPr="00276F44">
              <w:rPr>
                <w:b/>
                <w:bCs/>
                <w:sz w:val="20"/>
                <w:szCs w:val="20"/>
              </w:rPr>
              <w:t>(Thesis)</w:t>
            </w:r>
          </w:p>
          <w:p w14:paraId="2C579B96" w14:textId="77777777" w:rsidR="00F46144" w:rsidRPr="000B248F" w:rsidRDefault="00F46144" w:rsidP="00F46144">
            <w:pPr>
              <w:rPr>
                <w:sz w:val="16"/>
                <w:szCs w:val="16"/>
              </w:rPr>
            </w:pPr>
          </w:p>
          <w:p w14:paraId="55BB5B2D" w14:textId="37F8837D" w:rsidR="00F46144" w:rsidRPr="007E6985" w:rsidRDefault="00F46144" w:rsidP="00F46144">
            <w:pPr>
              <w:rPr>
                <w:sz w:val="20"/>
                <w:szCs w:val="20"/>
              </w:rPr>
            </w:pPr>
            <w:r w:rsidRPr="000B15C6">
              <w:rPr>
                <w:b/>
                <w:bCs/>
                <w:sz w:val="20"/>
                <w:szCs w:val="20"/>
              </w:rPr>
              <w:t>(Coursework)</w:t>
            </w:r>
          </w:p>
        </w:tc>
        <w:tc>
          <w:tcPr>
            <w:tcW w:w="2835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0FA5A4A4" w14:textId="7D2733E8" w:rsidR="00772335" w:rsidRPr="000B15C6" w:rsidRDefault="00453B75" w:rsidP="6EBFC66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eter Smith</w:t>
            </w:r>
          </w:p>
          <w:p w14:paraId="60A9F281" w14:textId="5D0E232A" w:rsidR="00772335" w:rsidRPr="003F373F" w:rsidRDefault="006B15B9" w:rsidP="6EBFC66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fessor</w:t>
            </w:r>
          </w:p>
        </w:tc>
        <w:tc>
          <w:tcPr>
            <w:tcW w:w="269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2F3A851" w14:textId="3BD33F64" w:rsidR="00772335" w:rsidRPr="00BA628A" w:rsidRDefault="00772335" w:rsidP="6EBFC66E">
            <w:pPr>
              <w:rPr>
                <w:rStyle w:val="Hyperlink"/>
                <w:color w:val="auto"/>
                <w:sz w:val="16"/>
                <w:szCs w:val="16"/>
                <w:u w:val="none"/>
              </w:rPr>
            </w:pPr>
            <w:r w:rsidRPr="6EBFC66E">
              <w:rPr>
                <w:sz w:val="16"/>
                <w:szCs w:val="16"/>
              </w:rPr>
              <w:t>Email:</w:t>
            </w:r>
            <w:r w:rsidR="00BA628A">
              <w:rPr>
                <w:sz w:val="16"/>
                <w:szCs w:val="16"/>
              </w:rPr>
              <w:t xml:space="preserve"> peter.smith@vuw.ac.nz</w:t>
            </w:r>
          </w:p>
          <w:p w14:paraId="2B7458A5" w14:textId="70B56A57" w:rsidR="000B15C6" w:rsidRPr="00276F44" w:rsidRDefault="00772335" w:rsidP="6EBFC66E">
            <w:pPr>
              <w:rPr>
                <w:sz w:val="16"/>
                <w:szCs w:val="16"/>
              </w:rPr>
            </w:pPr>
            <w:r w:rsidRPr="6EBFC66E">
              <w:rPr>
                <w:sz w:val="16"/>
                <w:szCs w:val="16"/>
              </w:rPr>
              <w:t xml:space="preserve">Phone: +64 4 </w:t>
            </w:r>
            <w:r w:rsidR="00534A6C">
              <w:rPr>
                <w:sz w:val="16"/>
                <w:szCs w:val="16"/>
              </w:rPr>
              <w:t>463 6738</w:t>
            </w:r>
          </w:p>
        </w:tc>
        <w:tc>
          <w:tcPr>
            <w:tcW w:w="198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34A00D1" w14:textId="39148CD5" w:rsidR="00772335" w:rsidRDefault="00F7557A" w:rsidP="6EBFC66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 539</w:t>
            </w:r>
            <w:r w:rsidR="00772335" w:rsidRPr="6EBFC66E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 xml:space="preserve">Cotton </w:t>
            </w:r>
            <w:r w:rsidR="00772335" w:rsidRPr="6EBFC66E">
              <w:rPr>
                <w:sz w:val="16"/>
                <w:szCs w:val="16"/>
              </w:rPr>
              <w:t xml:space="preserve">Building Level </w:t>
            </w:r>
            <w:r w:rsidR="00B94CE8">
              <w:rPr>
                <w:sz w:val="16"/>
                <w:szCs w:val="16"/>
              </w:rPr>
              <w:t>5</w:t>
            </w:r>
          </w:p>
          <w:p w14:paraId="2979827E" w14:textId="69A46881" w:rsidR="003F373F" w:rsidRPr="00276F44" w:rsidRDefault="003F373F" w:rsidP="6EBFC66E">
            <w:pPr>
              <w:rPr>
                <w:sz w:val="16"/>
                <w:szCs w:val="16"/>
              </w:rPr>
            </w:pPr>
          </w:p>
        </w:tc>
      </w:tr>
      <w:tr w:rsidR="00772335" w14:paraId="41FBABCE" w14:textId="77777777" w:rsidTr="00453B75">
        <w:trPr>
          <w:trHeight w:val="510"/>
        </w:trPr>
        <w:tc>
          <w:tcPr>
            <w:tcW w:w="2830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2100FFB6" w14:textId="77777777" w:rsidR="00772335" w:rsidRDefault="00772335" w:rsidP="00AD16BA">
            <w:pPr>
              <w:rPr>
                <w:sz w:val="20"/>
                <w:szCs w:val="20"/>
              </w:rPr>
            </w:pPr>
          </w:p>
        </w:tc>
        <w:tc>
          <w:tcPr>
            <w:tcW w:w="2835" w:type="dxa"/>
            <w:tcBorders>
              <w:left w:val="nil"/>
              <w:right w:val="single" w:sz="4" w:space="0" w:color="FFFFFF" w:themeColor="background1"/>
            </w:tcBorders>
          </w:tcPr>
          <w:p w14:paraId="62BA2D9F" w14:textId="77777777" w:rsidR="00772335" w:rsidRDefault="007723D2" w:rsidP="00AD16BA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Ivy Liu</w:t>
            </w:r>
          </w:p>
          <w:p w14:paraId="3E5EA2F6" w14:textId="0E65C1BD" w:rsidR="0049509C" w:rsidRPr="0049509C" w:rsidRDefault="0049509C" w:rsidP="00AD16B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ssociate Professor</w:t>
            </w:r>
          </w:p>
        </w:tc>
        <w:tc>
          <w:tcPr>
            <w:tcW w:w="269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4391DFF" w14:textId="77777777" w:rsidR="00772335" w:rsidRPr="00A92935" w:rsidRDefault="00BA628A" w:rsidP="00AD16B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Email: </w:t>
            </w:r>
            <w:hyperlink r:id="rId17" w:history="1">
              <w:r w:rsidRPr="00A92935">
                <w:rPr>
                  <w:sz w:val="16"/>
                  <w:szCs w:val="16"/>
                </w:rPr>
                <w:t>ivy.liu@vuw.ac.nz</w:t>
              </w:r>
            </w:hyperlink>
          </w:p>
          <w:p w14:paraId="4F9E99E6" w14:textId="106ADD4F" w:rsidR="00BA628A" w:rsidRPr="00A92935" w:rsidRDefault="00BA628A" w:rsidP="00AD16BA">
            <w:pPr>
              <w:rPr>
                <w:rFonts w:cstheme="minorHAnsi"/>
                <w:sz w:val="16"/>
                <w:szCs w:val="16"/>
              </w:rPr>
            </w:pPr>
            <w:r w:rsidRPr="00A92935">
              <w:rPr>
                <w:rFonts w:cstheme="minorHAnsi"/>
                <w:sz w:val="16"/>
                <w:szCs w:val="16"/>
              </w:rPr>
              <w:t xml:space="preserve">Phone: </w:t>
            </w:r>
            <w:r w:rsidR="00BC66D4" w:rsidRPr="00A92935">
              <w:rPr>
                <w:rFonts w:cstheme="minorHAnsi"/>
                <w:sz w:val="16"/>
                <w:szCs w:val="16"/>
              </w:rPr>
              <w:t>+64 4</w:t>
            </w:r>
            <w:r w:rsidR="00A92935" w:rsidRPr="00A92935">
              <w:rPr>
                <w:rFonts w:cstheme="minorHAnsi"/>
                <w:sz w:val="16"/>
                <w:szCs w:val="16"/>
              </w:rPr>
              <w:t xml:space="preserve"> 463 5648</w:t>
            </w:r>
          </w:p>
        </w:tc>
        <w:tc>
          <w:tcPr>
            <w:tcW w:w="198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2EA4EA3" w14:textId="31DA8557" w:rsidR="00772335" w:rsidRDefault="004778CE" w:rsidP="6EBFC66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 424, Cotton Building Level 4</w:t>
            </w:r>
          </w:p>
          <w:p w14:paraId="1282E0ED" w14:textId="1C8B312D" w:rsidR="003F373F" w:rsidRPr="00276F44" w:rsidRDefault="003F373F" w:rsidP="6EBFC66E">
            <w:pPr>
              <w:rPr>
                <w:sz w:val="16"/>
                <w:szCs w:val="16"/>
              </w:rPr>
            </w:pPr>
          </w:p>
        </w:tc>
      </w:tr>
      <w:tr w:rsidR="00F7557A" w14:paraId="1F9785D4" w14:textId="77777777" w:rsidTr="00453B75">
        <w:trPr>
          <w:trHeight w:val="510"/>
        </w:trPr>
        <w:tc>
          <w:tcPr>
            <w:tcW w:w="2830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</w:tcPr>
          <w:p w14:paraId="1E1EECA5" w14:textId="77777777" w:rsidR="00F7557A" w:rsidRDefault="00F7557A" w:rsidP="00F7557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A</w:t>
            </w:r>
          </w:p>
          <w:p w14:paraId="4FF6BC43" w14:textId="6A20F100" w:rsidR="00F7557A" w:rsidRPr="00270553" w:rsidRDefault="00F7557A" w:rsidP="00F7557A">
            <w:pPr>
              <w:rPr>
                <w:b/>
                <w:bCs/>
                <w:sz w:val="20"/>
                <w:szCs w:val="20"/>
              </w:rPr>
            </w:pPr>
            <w:r w:rsidRPr="00270553">
              <w:rPr>
                <w:b/>
                <w:bCs/>
                <w:sz w:val="20"/>
                <w:szCs w:val="20"/>
              </w:rPr>
              <w:t>(Thesis)</w:t>
            </w:r>
          </w:p>
        </w:tc>
        <w:tc>
          <w:tcPr>
            <w:tcW w:w="283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8E4E3AE" w14:textId="77777777" w:rsidR="00270553" w:rsidRPr="000B15C6" w:rsidRDefault="00270553" w:rsidP="00270553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eter Smith</w:t>
            </w:r>
          </w:p>
          <w:p w14:paraId="47A133A0" w14:textId="4FFF2FC0" w:rsidR="00F7557A" w:rsidRPr="004D19C8" w:rsidRDefault="00270553" w:rsidP="00270553">
            <w:pPr>
              <w:rPr>
                <w:sz w:val="16"/>
                <w:szCs w:val="16"/>
              </w:rPr>
            </w:pPr>
            <w:r w:rsidRPr="004D19C8">
              <w:rPr>
                <w:sz w:val="16"/>
                <w:szCs w:val="16"/>
              </w:rPr>
              <w:t>Professor</w:t>
            </w:r>
          </w:p>
        </w:tc>
        <w:tc>
          <w:tcPr>
            <w:tcW w:w="269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E466070" w14:textId="303C06F9" w:rsidR="00F7557A" w:rsidRPr="00281350" w:rsidRDefault="00F7557A" w:rsidP="00F7557A">
            <w:pPr>
              <w:rPr>
                <w:rStyle w:val="Hyperlink"/>
                <w:color w:val="auto"/>
                <w:sz w:val="16"/>
                <w:szCs w:val="16"/>
                <w:u w:val="none"/>
              </w:rPr>
            </w:pPr>
            <w:r>
              <w:rPr>
                <w:sz w:val="16"/>
                <w:szCs w:val="16"/>
              </w:rPr>
              <w:t>See above</w:t>
            </w:r>
          </w:p>
        </w:tc>
        <w:tc>
          <w:tcPr>
            <w:tcW w:w="198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9E452E8" w14:textId="77777777" w:rsidR="00F7557A" w:rsidRDefault="00F7557A" w:rsidP="00F7557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e above</w:t>
            </w:r>
          </w:p>
          <w:p w14:paraId="4DF200D2" w14:textId="77777777" w:rsidR="00F7557A" w:rsidRDefault="00F7557A" w:rsidP="00F7557A">
            <w:pPr>
              <w:rPr>
                <w:rStyle w:val="Hyperlink"/>
                <w:color w:val="auto"/>
                <w:sz w:val="16"/>
                <w:szCs w:val="16"/>
                <w:u w:val="none"/>
              </w:rPr>
            </w:pPr>
          </w:p>
          <w:p w14:paraId="3CEE5DF6" w14:textId="6EB9189C" w:rsidR="00270553" w:rsidRPr="00281350" w:rsidRDefault="00270553" w:rsidP="00F7557A">
            <w:pPr>
              <w:rPr>
                <w:rStyle w:val="Hyperlink"/>
                <w:color w:val="auto"/>
                <w:sz w:val="16"/>
                <w:szCs w:val="16"/>
                <w:u w:val="none"/>
              </w:rPr>
            </w:pPr>
          </w:p>
        </w:tc>
      </w:tr>
      <w:tr w:rsidR="00861047" w14:paraId="14F51E47" w14:textId="77777777" w:rsidTr="00453B75">
        <w:trPr>
          <w:trHeight w:val="510"/>
        </w:trPr>
        <w:tc>
          <w:tcPr>
            <w:tcW w:w="2830" w:type="dxa"/>
            <w:tcBorders>
              <w:top w:val="nil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E226D96" w14:textId="77777777" w:rsidR="00861047" w:rsidRDefault="00861047" w:rsidP="6EBFC66E">
            <w:pPr>
              <w:rPr>
                <w:sz w:val="20"/>
                <w:szCs w:val="20"/>
              </w:rPr>
            </w:pPr>
            <w:r w:rsidRPr="00BE705F">
              <w:rPr>
                <w:sz w:val="20"/>
                <w:szCs w:val="20"/>
              </w:rPr>
              <w:t>DATA</w:t>
            </w:r>
          </w:p>
          <w:p w14:paraId="6A92AA76" w14:textId="701B831D" w:rsidR="00270553" w:rsidRPr="00270553" w:rsidRDefault="00270553" w:rsidP="6EBFC66E">
            <w:pPr>
              <w:rPr>
                <w:b/>
                <w:bCs/>
                <w:sz w:val="20"/>
                <w:szCs w:val="20"/>
              </w:rPr>
            </w:pPr>
            <w:r w:rsidRPr="00270553">
              <w:rPr>
                <w:b/>
                <w:bCs/>
                <w:sz w:val="20"/>
                <w:szCs w:val="20"/>
              </w:rPr>
              <w:t>(Coursework)</w:t>
            </w:r>
          </w:p>
        </w:tc>
        <w:tc>
          <w:tcPr>
            <w:tcW w:w="283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7A25D5E" w14:textId="7166C3F8" w:rsidR="00861047" w:rsidRPr="000B15C6" w:rsidRDefault="00772335" w:rsidP="6EBFC66E">
            <w:pPr>
              <w:rPr>
                <w:b/>
                <w:bCs/>
                <w:sz w:val="20"/>
                <w:szCs w:val="20"/>
              </w:rPr>
            </w:pPr>
            <w:r w:rsidRPr="000B15C6">
              <w:rPr>
                <w:b/>
                <w:bCs/>
                <w:sz w:val="20"/>
                <w:szCs w:val="20"/>
              </w:rPr>
              <w:t>Ryan Admiraal</w:t>
            </w:r>
          </w:p>
          <w:p w14:paraId="4AE49339" w14:textId="77777777" w:rsidR="00861047" w:rsidRPr="003F373F" w:rsidRDefault="00861047" w:rsidP="6EBFC66E">
            <w:pPr>
              <w:rPr>
                <w:sz w:val="16"/>
                <w:szCs w:val="16"/>
              </w:rPr>
            </w:pPr>
            <w:r w:rsidRPr="6EBFC66E">
              <w:rPr>
                <w:sz w:val="16"/>
                <w:szCs w:val="16"/>
              </w:rPr>
              <w:t>Senior Lecturer</w:t>
            </w:r>
          </w:p>
        </w:tc>
        <w:tc>
          <w:tcPr>
            <w:tcW w:w="269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DF0D4C3" w14:textId="0EB2F82D" w:rsidR="00861047" w:rsidRPr="00281350" w:rsidRDefault="00861047" w:rsidP="6EBFC66E">
            <w:pPr>
              <w:rPr>
                <w:rStyle w:val="Hyperlink"/>
                <w:color w:val="auto"/>
                <w:sz w:val="16"/>
                <w:szCs w:val="16"/>
                <w:u w:val="none"/>
              </w:rPr>
            </w:pPr>
            <w:r w:rsidRPr="00281350">
              <w:rPr>
                <w:rStyle w:val="Hyperlink"/>
                <w:color w:val="auto"/>
                <w:sz w:val="16"/>
                <w:szCs w:val="16"/>
                <w:u w:val="none"/>
              </w:rPr>
              <w:t xml:space="preserve">Email: </w:t>
            </w:r>
            <w:hyperlink r:id="rId18" w:history="1">
              <w:r w:rsidR="00A70F1E" w:rsidRPr="00A70F1E">
                <w:rPr>
                  <w:rStyle w:val="Hyperlink"/>
                  <w:color w:val="auto"/>
                  <w:sz w:val="16"/>
                  <w:szCs w:val="16"/>
                  <w:u w:val="none"/>
                </w:rPr>
                <w:t>ryan.admiraal@vuw.ac.nz</w:t>
              </w:r>
            </w:hyperlink>
          </w:p>
          <w:p w14:paraId="5B1F1B9F" w14:textId="496C2FEF" w:rsidR="00861047" w:rsidRPr="00281350" w:rsidRDefault="00861047" w:rsidP="00AD16BA">
            <w:pPr>
              <w:rPr>
                <w:rStyle w:val="Hyperlink"/>
                <w:color w:val="auto"/>
                <w:sz w:val="16"/>
                <w:szCs w:val="16"/>
                <w:u w:val="none"/>
              </w:rPr>
            </w:pPr>
            <w:r w:rsidRPr="00281350">
              <w:rPr>
                <w:rStyle w:val="Hyperlink"/>
                <w:color w:val="auto"/>
                <w:sz w:val="16"/>
                <w:szCs w:val="16"/>
                <w:u w:val="none"/>
              </w:rPr>
              <w:t xml:space="preserve">Phone: +64 4 </w:t>
            </w:r>
            <w:r w:rsidR="00A70F1E" w:rsidRPr="00281350">
              <w:rPr>
                <w:rStyle w:val="Hyperlink"/>
                <w:color w:val="auto"/>
                <w:sz w:val="16"/>
                <w:szCs w:val="16"/>
                <w:u w:val="none"/>
              </w:rPr>
              <w:t>463 5275</w:t>
            </w:r>
          </w:p>
        </w:tc>
        <w:tc>
          <w:tcPr>
            <w:tcW w:w="198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6DC9778" w14:textId="68BF7841" w:rsidR="00861047" w:rsidRPr="00281350" w:rsidRDefault="00861047" w:rsidP="00AD16BA">
            <w:pPr>
              <w:rPr>
                <w:rStyle w:val="Hyperlink"/>
                <w:color w:val="auto"/>
                <w:sz w:val="16"/>
                <w:szCs w:val="16"/>
                <w:u w:val="none"/>
              </w:rPr>
            </w:pPr>
            <w:r w:rsidRPr="00281350">
              <w:rPr>
                <w:rStyle w:val="Hyperlink"/>
                <w:color w:val="auto"/>
                <w:sz w:val="16"/>
                <w:szCs w:val="16"/>
                <w:u w:val="none"/>
              </w:rPr>
              <w:t xml:space="preserve">CO </w:t>
            </w:r>
            <w:r w:rsidR="00A70F1E" w:rsidRPr="00281350">
              <w:rPr>
                <w:rStyle w:val="Hyperlink"/>
                <w:color w:val="auto"/>
                <w:sz w:val="16"/>
                <w:szCs w:val="16"/>
                <w:u w:val="none"/>
              </w:rPr>
              <w:t>536</w:t>
            </w:r>
            <w:r w:rsidRPr="00281350">
              <w:rPr>
                <w:rStyle w:val="Hyperlink"/>
                <w:color w:val="auto"/>
                <w:sz w:val="16"/>
                <w:szCs w:val="16"/>
                <w:u w:val="none"/>
              </w:rPr>
              <w:t xml:space="preserve">, Cotton Building Level </w:t>
            </w:r>
            <w:r w:rsidR="00A70F1E" w:rsidRPr="00281350">
              <w:rPr>
                <w:rStyle w:val="Hyperlink"/>
                <w:color w:val="auto"/>
                <w:sz w:val="16"/>
                <w:szCs w:val="16"/>
                <w:u w:val="none"/>
              </w:rPr>
              <w:t>5</w:t>
            </w:r>
          </w:p>
          <w:p w14:paraId="53739A59" w14:textId="1BC95C09" w:rsidR="00A70F1E" w:rsidRPr="00281350" w:rsidRDefault="00A70F1E" w:rsidP="00AD16BA">
            <w:pPr>
              <w:rPr>
                <w:rStyle w:val="Hyperlink"/>
                <w:color w:val="auto"/>
                <w:sz w:val="16"/>
                <w:szCs w:val="16"/>
                <w:u w:val="none"/>
              </w:rPr>
            </w:pPr>
          </w:p>
        </w:tc>
      </w:tr>
    </w:tbl>
    <w:p w14:paraId="283C203F" w14:textId="03986D5A" w:rsidR="00861047" w:rsidRPr="005B71B9" w:rsidRDefault="00861047" w:rsidP="6EBFC66E">
      <w:pPr>
        <w:rPr>
          <w:sz w:val="16"/>
          <w:szCs w:val="16"/>
        </w:rPr>
      </w:pPr>
    </w:p>
    <w:p w14:paraId="05BAC4B4" w14:textId="2B45902E" w:rsidR="00772335" w:rsidRPr="00BE705F" w:rsidRDefault="00772335" w:rsidP="6EBFC66E">
      <w:pPr>
        <w:rPr>
          <w:b/>
          <w:bCs/>
        </w:rPr>
      </w:pPr>
      <w:r w:rsidRPr="00BE705F">
        <w:rPr>
          <w:b/>
          <w:bCs/>
        </w:rPr>
        <w:t xml:space="preserve">Lecturers (Teaching) for Undergraduate </w:t>
      </w:r>
      <w:r w:rsidR="007F5FA6" w:rsidRPr="00BE705F">
        <w:rPr>
          <w:b/>
          <w:bCs/>
        </w:rPr>
        <w:t>S</w:t>
      </w:r>
      <w:r w:rsidRPr="00BE705F">
        <w:rPr>
          <w:b/>
          <w:bCs/>
        </w:rPr>
        <w:t>tud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2835"/>
        <w:gridCol w:w="2694"/>
        <w:gridCol w:w="1984"/>
      </w:tblGrid>
      <w:tr w:rsidR="00161103" w14:paraId="2A8A8788" w14:textId="77777777" w:rsidTr="00A70F1E">
        <w:trPr>
          <w:trHeight w:val="477"/>
        </w:trPr>
        <w:tc>
          <w:tcPr>
            <w:tcW w:w="2830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6918D600" w14:textId="77777777" w:rsidR="00161103" w:rsidRPr="00BE705F" w:rsidRDefault="00161103" w:rsidP="6EBFC66E">
            <w:pPr>
              <w:rPr>
                <w:sz w:val="20"/>
                <w:szCs w:val="20"/>
              </w:rPr>
            </w:pPr>
            <w:r w:rsidRPr="00BE705F">
              <w:rPr>
                <w:sz w:val="20"/>
                <w:szCs w:val="20"/>
              </w:rPr>
              <w:t>MATH</w:t>
            </w:r>
          </w:p>
        </w:tc>
        <w:tc>
          <w:tcPr>
            <w:tcW w:w="283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8D6A912" w14:textId="77777777" w:rsidR="00161103" w:rsidRPr="00861047" w:rsidRDefault="00161103" w:rsidP="6EBFC66E">
            <w:pPr>
              <w:rPr>
                <w:b/>
                <w:bCs/>
                <w:sz w:val="18"/>
                <w:szCs w:val="18"/>
              </w:rPr>
            </w:pPr>
            <w:r w:rsidRPr="000B15C6">
              <w:rPr>
                <w:b/>
                <w:bCs/>
                <w:sz w:val="20"/>
                <w:szCs w:val="20"/>
              </w:rPr>
              <w:t>Steven Archer</w:t>
            </w:r>
          </w:p>
        </w:tc>
        <w:tc>
          <w:tcPr>
            <w:tcW w:w="269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9C33970" w14:textId="00BE6CD5" w:rsidR="00161103" w:rsidRPr="003F373F" w:rsidRDefault="00A70F1E" w:rsidP="6EBFC66E">
            <w:pPr>
              <w:rPr>
                <w:rFonts w:cstheme="minorHAnsi"/>
                <w:sz w:val="16"/>
                <w:szCs w:val="16"/>
              </w:rPr>
            </w:pPr>
            <w:r>
              <w:rPr>
                <w:sz w:val="16"/>
                <w:szCs w:val="16"/>
              </w:rPr>
              <w:t>See above</w:t>
            </w:r>
          </w:p>
        </w:tc>
        <w:tc>
          <w:tcPr>
            <w:tcW w:w="198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6051889" w14:textId="77777777" w:rsidR="00161103" w:rsidRDefault="00A70F1E" w:rsidP="00AD16BA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ee above</w:t>
            </w:r>
          </w:p>
          <w:p w14:paraId="217F4519" w14:textId="2461C667" w:rsidR="003F373F" w:rsidRPr="00276F44" w:rsidRDefault="003F373F" w:rsidP="00AD16BA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6414F8" w14:paraId="4EA4E60F" w14:textId="77777777" w:rsidTr="00A70F1E">
        <w:trPr>
          <w:trHeight w:val="443"/>
        </w:trPr>
        <w:tc>
          <w:tcPr>
            <w:tcW w:w="2830" w:type="dxa"/>
            <w:vMerge w:val="restart"/>
            <w:tcBorders>
              <w:left w:val="nil"/>
              <w:right w:val="single" w:sz="4" w:space="0" w:color="FFFFFF" w:themeColor="background1"/>
            </w:tcBorders>
          </w:tcPr>
          <w:p w14:paraId="1F7E2FC5" w14:textId="77777777" w:rsidR="006414F8" w:rsidRPr="00BE705F" w:rsidRDefault="006414F8" w:rsidP="6EBFC66E">
            <w:pPr>
              <w:rPr>
                <w:sz w:val="20"/>
                <w:szCs w:val="20"/>
              </w:rPr>
            </w:pPr>
            <w:r w:rsidRPr="00BE705F">
              <w:rPr>
                <w:sz w:val="20"/>
                <w:szCs w:val="20"/>
              </w:rPr>
              <w:t>STAT</w:t>
            </w:r>
          </w:p>
        </w:tc>
        <w:tc>
          <w:tcPr>
            <w:tcW w:w="2835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1253A5D8" w14:textId="77777777" w:rsidR="006414F8" w:rsidRPr="000B15C6" w:rsidRDefault="006414F8" w:rsidP="6EBFC66E">
            <w:pPr>
              <w:rPr>
                <w:b/>
                <w:bCs/>
                <w:sz w:val="20"/>
                <w:szCs w:val="20"/>
              </w:rPr>
            </w:pPr>
            <w:r w:rsidRPr="000B15C6">
              <w:rPr>
                <w:b/>
                <w:bCs/>
                <w:sz w:val="20"/>
                <w:szCs w:val="20"/>
              </w:rPr>
              <w:t>David Cox</w:t>
            </w:r>
          </w:p>
          <w:p w14:paraId="46FB575B" w14:textId="3F3C2A3D" w:rsidR="000B15C6" w:rsidRPr="000B15C6" w:rsidRDefault="000B15C6" w:rsidP="6EBFC66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cturer (Teaching)</w:t>
            </w:r>
          </w:p>
        </w:tc>
        <w:tc>
          <w:tcPr>
            <w:tcW w:w="269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749B4B2" w14:textId="689B713E" w:rsidR="006414F8" w:rsidRPr="000B15C6" w:rsidRDefault="006414F8" w:rsidP="6EBFC66E">
            <w:pPr>
              <w:rPr>
                <w:rStyle w:val="Hyperlink"/>
                <w:color w:val="auto"/>
                <w:sz w:val="16"/>
                <w:szCs w:val="16"/>
                <w:u w:val="none"/>
              </w:rPr>
            </w:pPr>
            <w:r w:rsidRPr="6EBFC66E">
              <w:rPr>
                <w:sz w:val="16"/>
                <w:szCs w:val="16"/>
              </w:rPr>
              <w:t xml:space="preserve">Email: </w:t>
            </w:r>
            <w:hyperlink r:id="rId19">
              <w:r w:rsidR="00AD66C4" w:rsidRPr="000B15C6">
                <w:rPr>
                  <w:rStyle w:val="Hyperlink"/>
                  <w:color w:val="auto"/>
                  <w:sz w:val="16"/>
                  <w:szCs w:val="16"/>
                  <w:u w:val="none"/>
                </w:rPr>
                <w:t>david.cox@vuw.ac.nz</w:t>
              </w:r>
            </w:hyperlink>
          </w:p>
          <w:p w14:paraId="2F929E6F" w14:textId="479DE846" w:rsidR="006414F8" w:rsidRPr="00276F44" w:rsidRDefault="006414F8" w:rsidP="6EBFC66E">
            <w:pPr>
              <w:rPr>
                <w:sz w:val="16"/>
                <w:szCs w:val="16"/>
              </w:rPr>
            </w:pPr>
            <w:r w:rsidRPr="6EBFC66E">
              <w:rPr>
                <w:sz w:val="16"/>
                <w:szCs w:val="16"/>
              </w:rPr>
              <w:t>Phone:</w:t>
            </w:r>
            <w:r w:rsidR="00EF7547" w:rsidRPr="6EBFC66E">
              <w:rPr>
                <w:sz w:val="16"/>
                <w:szCs w:val="16"/>
              </w:rPr>
              <w:t xml:space="preserve"> +64 4 463 6788</w:t>
            </w:r>
          </w:p>
        </w:tc>
        <w:tc>
          <w:tcPr>
            <w:tcW w:w="198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F54BC08" w14:textId="77777777" w:rsidR="006414F8" w:rsidRDefault="006414F8" w:rsidP="00161103">
            <w:pPr>
              <w:rPr>
                <w:rFonts w:cstheme="minorHAnsi"/>
                <w:sz w:val="16"/>
                <w:szCs w:val="16"/>
              </w:rPr>
            </w:pPr>
            <w:r w:rsidRPr="00276F44">
              <w:rPr>
                <w:rFonts w:cstheme="minorHAnsi"/>
                <w:sz w:val="16"/>
                <w:szCs w:val="16"/>
              </w:rPr>
              <w:t xml:space="preserve">CO </w:t>
            </w:r>
            <w:r>
              <w:rPr>
                <w:rFonts w:cstheme="minorHAnsi"/>
                <w:sz w:val="16"/>
                <w:szCs w:val="16"/>
              </w:rPr>
              <w:t>5</w:t>
            </w:r>
            <w:r w:rsidR="00EF7547">
              <w:rPr>
                <w:rFonts w:cstheme="minorHAnsi"/>
                <w:sz w:val="16"/>
                <w:szCs w:val="16"/>
              </w:rPr>
              <w:t>47</w:t>
            </w:r>
            <w:r w:rsidRPr="00276F44">
              <w:rPr>
                <w:rFonts w:cstheme="minorHAnsi"/>
                <w:sz w:val="16"/>
                <w:szCs w:val="16"/>
              </w:rPr>
              <w:t xml:space="preserve">, Cotton Building Level </w:t>
            </w:r>
            <w:r>
              <w:rPr>
                <w:rFonts w:cstheme="minorHAnsi"/>
                <w:sz w:val="16"/>
                <w:szCs w:val="16"/>
              </w:rPr>
              <w:t>5</w:t>
            </w:r>
          </w:p>
          <w:p w14:paraId="26D4D966" w14:textId="0FE495D5" w:rsidR="003F373F" w:rsidRPr="00276F44" w:rsidRDefault="003F373F" w:rsidP="0016110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6414F8" w14:paraId="3504CD55" w14:textId="77777777" w:rsidTr="00A70F1E">
        <w:tc>
          <w:tcPr>
            <w:tcW w:w="2830" w:type="dxa"/>
            <w:vMerge/>
            <w:tcBorders>
              <w:left w:val="nil"/>
              <w:right w:val="nil"/>
            </w:tcBorders>
          </w:tcPr>
          <w:p w14:paraId="74524A35" w14:textId="77777777" w:rsidR="006414F8" w:rsidRDefault="006414F8" w:rsidP="00161103">
            <w:pPr>
              <w:rPr>
                <w:sz w:val="20"/>
                <w:szCs w:val="20"/>
              </w:rPr>
            </w:pPr>
          </w:p>
        </w:tc>
        <w:tc>
          <w:tcPr>
            <w:tcW w:w="2835" w:type="dxa"/>
            <w:tcBorders>
              <w:left w:val="nil"/>
              <w:right w:val="single" w:sz="4" w:space="0" w:color="FFFFFF" w:themeColor="background1"/>
            </w:tcBorders>
          </w:tcPr>
          <w:p w14:paraId="5AE7CDA9" w14:textId="77777777" w:rsidR="006414F8" w:rsidRDefault="006414F8" w:rsidP="6EBFC66E">
            <w:pPr>
              <w:rPr>
                <w:b/>
                <w:bCs/>
                <w:sz w:val="20"/>
                <w:szCs w:val="20"/>
              </w:rPr>
            </w:pPr>
            <w:r w:rsidRPr="000B15C6">
              <w:rPr>
                <w:b/>
                <w:bCs/>
                <w:sz w:val="20"/>
                <w:szCs w:val="20"/>
              </w:rPr>
              <w:t>Tanya Gv</w:t>
            </w:r>
            <w:r w:rsidR="005F5528" w:rsidRPr="000B15C6">
              <w:rPr>
                <w:b/>
                <w:bCs/>
                <w:sz w:val="20"/>
                <w:szCs w:val="20"/>
              </w:rPr>
              <w:t>ozdeva</w:t>
            </w:r>
          </w:p>
          <w:p w14:paraId="13F5D52F" w14:textId="2C599A6E" w:rsidR="000B15C6" w:rsidRPr="000B15C6" w:rsidRDefault="000B15C6" w:rsidP="6EBFC66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cturer (Teaching)</w:t>
            </w:r>
          </w:p>
        </w:tc>
        <w:tc>
          <w:tcPr>
            <w:tcW w:w="269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9001E5A" w14:textId="370EA35D" w:rsidR="003F373F" w:rsidRPr="00276F44" w:rsidRDefault="005F5528" w:rsidP="00161103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Email: </w:t>
            </w:r>
            <w:r w:rsidRPr="005F5528">
              <w:rPr>
                <w:rFonts w:cstheme="minorHAnsi"/>
                <w:sz w:val="16"/>
                <w:szCs w:val="16"/>
              </w:rPr>
              <w:t>tanya.gvozdeva@vuw.ac.nz</w:t>
            </w:r>
          </w:p>
        </w:tc>
        <w:tc>
          <w:tcPr>
            <w:tcW w:w="198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8764277" w14:textId="77777777" w:rsidR="006414F8" w:rsidRDefault="005F5528" w:rsidP="00161103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CO </w:t>
            </w:r>
            <w:r w:rsidR="00BB0021">
              <w:rPr>
                <w:rFonts w:cstheme="minorHAnsi"/>
                <w:sz w:val="16"/>
                <w:szCs w:val="16"/>
              </w:rPr>
              <w:t>362, Cotton Building Le</w:t>
            </w:r>
            <w:r w:rsidR="00841140">
              <w:rPr>
                <w:rFonts w:cstheme="minorHAnsi"/>
                <w:sz w:val="16"/>
                <w:szCs w:val="16"/>
              </w:rPr>
              <w:t>vel 3</w:t>
            </w:r>
          </w:p>
          <w:p w14:paraId="749937F6" w14:textId="7C5AF502" w:rsidR="00A70F1E" w:rsidRPr="00276F44" w:rsidRDefault="00A70F1E" w:rsidP="00161103">
            <w:pPr>
              <w:rPr>
                <w:rFonts w:cstheme="minorHAnsi"/>
                <w:sz w:val="16"/>
                <w:szCs w:val="16"/>
              </w:rPr>
            </w:pPr>
          </w:p>
        </w:tc>
      </w:tr>
    </w:tbl>
    <w:p w14:paraId="0878BB6B" w14:textId="71DD76E1" w:rsidR="20A695E4" w:rsidRPr="005B71B9" w:rsidRDefault="20A695E4" w:rsidP="000B15C6">
      <w:pPr>
        <w:rPr>
          <w:sz w:val="16"/>
          <w:szCs w:val="16"/>
        </w:rPr>
      </w:pPr>
    </w:p>
    <w:sectPr w:rsidR="20A695E4" w:rsidRPr="005B71B9" w:rsidSect="001A4D5C">
      <w:pgSz w:w="16838" w:h="11906" w:orient="landscape"/>
      <w:pgMar w:top="811" w:right="1440" w:bottom="567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zNDA0tjC2MDS0MDBX0lEKTi0uzszPAykwqgUArmTJaywAAAA="/>
  </w:docVars>
  <w:rsids>
    <w:rsidRoot w:val="00A2153B"/>
    <w:rsid w:val="0001503D"/>
    <w:rsid w:val="00025077"/>
    <w:rsid w:val="0003446A"/>
    <w:rsid w:val="00044AB6"/>
    <w:rsid w:val="00092DFC"/>
    <w:rsid w:val="000B15C6"/>
    <w:rsid w:val="000B248F"/>
    <w:rsid w:val="000B6F8A"/>
    <w:rsid w:val="000C418C"/>
    <w:rsid w:val="000C5FE0"/>
    <w:rsid w:val="001239E3"/>
    <w:rsid w:val="0014540C"/>
    <w:rsid w:val="00161103"/>
    <w:rsid w:val="00165143"/>
    <w:rsid w:val="00187714"/>
    <w:rsid w:val="001A4D5C"/>
    <w:rsid w:val="001A6E01"/>
    <w:rsid w:val="00205F1C"/>
    <w:rsid w:val="00236AC1"/>
    <w:rsid w:val="00270553"/>
    <w:rsid w:val="00270B34"/>
    <w:rsid w:val="00276F44"/>
    <w:rsid w:val="00281350"/>
    <w:rsid w:val="002823CD"/>
    <w:rsid w:val="002844EE"/>
    <w:rsid w:val="002A0136"/>
    <w:rsid w:val="002C164F"/>
    <w:rsid w:val="002C719C"/>
    <w:rsid w:val="002E28F5"/>
    <w:rsid w:val="002E7DE7"/>
    <w:rsid w:val="003202AA"/>
    <w:rsid w:val="00322CE8"/>
    <w:rsid w:val="00323659"/>
    <w:rsid w:val="003D2E46"/>
    <w:rsid w:val="003E1765"/>
    <w:rsid w:val="003F373F"/>
    <w:rsid w:val="004310D7"/>
    <w:rsid w:val="00453B75"/>
    <w:rsid w:val="0046009F"/>
    <w:rsid w:val="00471403"/>
    <w:rsid w:val="00475CF1"/>
    <w:rsid w:val="004778CE"/>
    <w:rsid w:val="004838F2"/>
    <w:rsid w:val="00487C6F"/>
    <w:rsid w:val="0049509C"/>
    <w:rsid w:val="004A06B4"/>
    <w:rsid w:val="004A0EF6"/>
    <w:rsid w:val="004A4B4F"/>
    <w:rsid w:val="004C29A7"/>
    <w:rsid w:val="004D19C8"/>
    <w:rsid w:val="004D1D4F"/>
    <w:rsid w:val="004D6D9A"/>
    <w:rsid w:val="005102F4"/>
    <w:rsid w:val="00515810"/>
    <w:rsid w:val="00534A6C"/>
    <w:rsid w:val="0054706B"/>
    <w:rsid w:val="00553163"/>
    <w:rsid w:val="005541D0"/>
    <w:rsid w:val="00557D03"/>
    <w:rsid w:val="00561823"/>
    <w:rsid w:val="00577AEA"/>
    <w:rsid w:val="005B0B52"/>
    <w:rsid w:val="005B71B9"/>
    <w:rsid w:val="005C01B2"/>
    <w:rsid w:val="005F5528"/>
    <w:rsid w:val="0063153A"/>
    <w:rsid w:val="00636A02"/>
    <w:rsid w:val="006414F8"/>
    <w:rsid w:val="006430AD"/>
    <w:rsid w:val="00683933"/>
    <w:rsid w:val="006869DF"/>
    <w:rsid w:val="00690094"/>
    <w:rsid w:val="006A7956"/>
    <w:rsid w:val="006B15B9"/>
    <w:rsid w:val="006F2EF0"/>
    <w:rsid w:val="0073672E"/>
    <w:rsid w:val="0076162E"/>
    <w:rsid w:val="00772335"/>
    <w:rsid w:val="007723D2"/>
    <w:rsid w:val="007A1E5C"/>
    <w:rsid w:val="007B516F"/>
    <w:rsid w:val="007C5225"/>
    <w:rsid w:val="007E6985"/>
    <w:rsid w:val="007E71D3"/>
    <w:rsid w:val="007F5FA6"/>
    <w:rsid w:val="00801097"/>
    <w:rsid w:val="008065CC"/>
    <w:rsid w:val="008206CC"/>
    <w:rsid w:val="00825263"/>
    <w:rsid w:val="00840DE3"/>
    <w:rsid w:val="00841140"/>
    <w:rsid w:val="0085001C"/>
    <w:rsid w:val="00861047"/>
    <w:rsid w:val="00880DC4"/>
    <w:rsid w:val="008B5EFB"/>
    <w:rsid w:val="008D15C6"/>
    <w:rsid w:val="00916FD1"/>
    <w:rsid w:val="00932396"/>
    <w:rsid w:val="00970A9D"/>
    <w:rsid w:val="009739BC"/>
    <w:rsid w:val="009873B6"/>
    <w:rsid w:val="0099538A"/>
    <w:rsid w:val="009A11CE"/>
    <w:rsid w:val="009B41B3"/>
    <w:rsid w:val="009D1B6B"/>
    <w:rsid w:val="009F1485"/>
    <w:rsid w:val="00A06EBD"/>
    <w:rsid w:val="00A2153B"/>
    <w:rsid w:val="00A70F1E"/>
    <w:rsid w:val="00A83DB0"/>
    <w:rsid w:val="00A91A5D"/>
    <w:rsid w:val="00A92935"/>
    <w:rsid w:val="00AC6998"/>
    <w:rsid w:val="00AD66C4"/>
    <w:rsid w:val="00AE1C5F"/>
    <w:rsid w:val="00AE72B1"/>
    <w:rsid w:val="00AF7D7C"/>
    <w:rsid w:val="00B0236E"/>
    <w:rsid w:val="00B04073"/>
    <w:rsid w:val="00B4079C"/>
    <w:rsid w:val="00B678DD"/>
    <w:rsid w:val="00B83205"/>
    <w:rsid w:val="00B872AF"/>
    <w:rsid w:val="00B94CE8"/>
    <w:rsid w:val="00BA628A"/>
    <w:rsid w:val="00BB0021"/>
    <w:rsid w:val="00BC66D4"/>
    <w:rsid w:val="00BC7B92"/>
    <w:rsid w:val="00BD0D93"/>
    <w:rsid w:val="00BE0276"/>
    <w:rsid w:val="00BE16BD"/>
    <w:rsid w:val="00BE705F"/>
    <w:rsid w:val="00C22F25"/>
    <w:rsid w:val="00C749D0"/>
    <w:rsid w:val="00C915D2"/>
    <w:rsid w:val="00CA037C"/>
    <w:rsid w:val="00CC7508"/>
    <w:rsid w:val="00D24395"/>
    <w:rsid w:val="00D61272"/>
    <w:rsid w:val="00D96D58"/>
    <w:rsid w:val="00DA27A4"/>
    <w:rsid w:val="00DA2C66"/>
    <w:rsid w:val="00DA5152"/>
    <w:rsid w:val="00DB713C"/>
    <w:rsid w:val="00DC1B4A"/>
    <w:rsid w:val="00DE3193"/>
    <w:rsid w:val="00DE3B8C"/>
    <w:rsid w:val="00DF1CA7"/>
    <w:rsid w:val="00E315EC"/>
    <w:rsid w:val="00E652CB"/>
    <w:rsid w:val="00EB039E"/>
    <w:rsid w:val="00EC7BEA"/>
    <w:rsid w:val="00ED1ED1"/>
    <w:rsid w:val="00EE7247"/>
    <w:rsid w:val="00EF7547"/>
    <w:rsid w:val="00F001F9"/>
    <w:rsid w:val="00F046EC"/>
    <w:rsid w:val="00F06074"/>
    <w:rsid w:val="00F15210"/>
    <w:rsid w:val="00F46144"/>
    <w:rsid w:val="00F7557A"/>
    <w:rsid w:val="00FA09DF"/>
    <w:rsid w:val="00FC7D6A"/>
    <w:rsid w:val="00FE0568"/>
    <w:rsid w:val="00FE5408"/>
    <w:rsid w:val="07EA5DF0"/>
    <w:rsid w:val="093A67B0"/>
    <w:rsid w:val="0E6F7C10"/>
    <w:rsid w:val="136F41AD"/>
    <w:rsid w:val="192B3359"/>
    <w:rsid w:val="19A6F42E"/>
    <w:rsid w:val="1D07142B"/>
    <w:rsid w:val="1E2BC528"/>
    <w:rsid w:val="20A695E4"/>
    <w:rsid w:val="379EB4D1"/>
    <w:rsid w:val="5FABAB16"/>
    <w:rsid w:val="6A773847"/>
    <w:rsid w:val="6EBFC66E"/>
    <w:rsid w:val="711E3D13"/>
    <w:rsid w:val="72516234"/>
    <w:rsid w:val="7AABF6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165DBA"/>
  <w15:chartTrackingRefBased/>
  <w15:docId w15:val="{C8B943E0-0C36-45DC-9AF2-A09467144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215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D2E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2E46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3D2E4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169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mesh.rayudu@vuw.ac.nz" TargetMode="External"/><Relationship Id="rId13" Type="http://schemas.openxmlformats.org/officeDocument/2006/relationships/hyperlink" Target="mailto:yauhee.kho@vuw.ac.nz" TargetMode="External"/><Relationship Id="rId18" Type="http://schemas.openxmlformats.org/officeDocument/2006/relationships/hyperlink" Target="mailto:ryan.admiraal@vuw.ac.nz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hyperlink" Target="mailto:bing.xue@vuw.ac.nz" TargetMode="External"/><Relationship Id="rId12" Type="http://schemas.openxmlformats.org/officeDocument/2006/relationships/hyperlink" Target="mailto:michael.homer@vuw.ac.nz" TargetMode="External"/><Relationship Id="rId17" Type="http://schemas.openxmlformats.org/officeDocument/2006/relationships/hyperlink" Target="mailto:ivy.liu@vuw.ac.nz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hung.pham@vuw.ac.nz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andrew.lensen@vuw.ac.nz" TargetMode="External"/><Relationship Id="rId5" Type="http://schemas.openxmlformats.org/officeDocument/2006/relationships/settings" Target="settings.xml"/><Relationship Id="rId15" Type="http://schemas.openxmlformats.org/officeDocument/2006/relationships/hyperlink" Target="mailto:alan.brent@vuw.ac.nz" TargetMode="External"/><Relationship Id="rId10" Type="http://schemas.openxmlformats.org/officeDocument/2006/relationships/hyperlink" Target="mailto:jennifer.ferreira@vuw.ac.nz" TargetMode="External"/><Relationship Id="rId19" Type="http://schemas.openxmlformats.org/officeDocument/2006/relationships/hyperlink" Target="mailto:david.cox@vuw.ac.nz" TargetMode="External"/><Relationship Id="rId4" Type="http://schemas.openxmlformats.org/officeDocument/2006/relationships/styles" Target="styles.xml"/><Relationship Id="rId9" Type="http://schemas.openxmlformats.org/officeDocument/2006/relationships/hyperlink" Target="mailto:ali.knott@vuw.ac.nz" TargetMode="External"/><Relationship Id="rId14" Type="http://schemas.openxmlformats.org/officeDocument/2006/relationships/hyperlink" Target="mailto:lynda.turner@vuw.ac.n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25a0809-13ee-4ec4-ab3f-463f9e782092" xsi:nil="true"/>
    <lcf76f155ced4ddcb4097134ff3c332f xmlns="2d7eabc7-0d6a-48d5-8405-1b622539008f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CC434C22699144B8118DE37329967E" ma:contentTypeVersion="17" ma:contentTypeDescription="Create a new document." ma:contentTypeScope="" ma:versionID="e12b74ae645a6bf599ab07d49cefc1c8">
  <xsd:schema xmlns:xsd="http://www.w3.org/2001/XMLSchema" xmlns:xs="http://www.w3.org/2001/XMLSchema" xmlns:p="http://schemas.microsoft.com/office/2006/metadata/properties" xmlns:ns2="2d7eabc7-0d6a-48d5-8405-1b622539008f" xmlns:ns3="e25a0809-13ee-4ec4-ab3f-463f9e782092" targetNamespace="http://schemas.microsoft.com/office/2006/metadata/properties" ma:root="true" ma:fieldsID="793c048fa1a1bf5aa620945685552528" ns2:_="" ns3:_="">
    <xsd:import namespace="2d7eabc7-0d6a-48d5-8405-1b622539008f"/>
    <xsd:import namespace="e25a0809-13ee-4ec4-ab3f-463f9e78209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7eabc7-0d6a-48d5-8405-1b62253900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37fece0-7c67-4b6d-b059-36af53aee6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a0809-13ee-4ec4-ab3f-463f9e78209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0833a5b-2014-4628-9e9e-d411341ebcd5}" ma:internalName="TaxCatchAll" ma:showField="CatchAllData" ma:web="e25a0809-13ee-4ec4-ab3f-463f9e78209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162F4C-D319-4F1A-86A6-4439C5829CEC}">
  <ds:schemaRefs>
    <ds:schemaRef ds:uri="http://schemas.microsoft.com/office/2006/metadata/properties"/>
    <ds:schemaRef ds:uri="http://schemas.microsoft.com/office/infopath/2007/PartnerControls"/>
    <ds:schemaRef ds:uri="e25a0809-13ee-4ec4-ab3f-463f9e782092"/>
    <ds:schemaRef ds:uri="2d7eabc7-0d6a-48d5-8405-1b622539008f"/>
  </ds:schemaRefs>
</ds:datastoreItem>
</file>

<file path=customXml/itemProps2.xml><?xml version="1.0" encoding="utf-8"?>
<ds:datastoreItem xmlns:ds="http://schemas.openxmlformats.org/officeDocument/2006/customXml" ds:itemID="{26B07380-14DE-4D7B-8DAA-89A9305B29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7eabc7-0d6a-48d5-8405-1b622539008f"/>
    <ds:schemaRef ds:uri="e25a0809-13ee-4ec4-ab3f-463f9e7820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CB20EB8-66B1-4751-BB65-BC8EF9730DB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2</Pages>
  <Words>518</Words>
  <Characters>3021</Characters>
  <Application>Microsoft Office Word</Application>
  <DocSecurity>0</DocSecurity>
  <Lines>251</Lines>
  <Paragraphs>1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ctoria university of Wellington</Company>
  <LinksUpToDate>false</LinksUpToDate>
  <CharactersWithSpaces>3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ia Dix</dc:creator>
  <cp:keywords/>
  <dc:description/>
  <cp:lastModifiedBy>Monoa Taepa</cp:lastModifiedBy>
  <cp:revision>37</cp:revision>
  <cp:lastPrinted>2024-01-26T01:22:00Z</cp:lastPrinted>
  <dcterms:created xsi:type="dcterms:W3CDTF">2024-01-26T01:20:00Z</dcterms:created>
  <dcterms:modified xsi:type="dcterms:W3CDTF">2024-01-30T0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CC434C22699144B8118DE37329967E</vt:lpwstr>
  </property>
  <property fmtid="{D5CDD505-2E9C-101B-9397-08002B2CF9AE}" pid="3" name="MediaServiceImageTags">
    <vt:lpwstr/>
  </property>
  <property fmtid="{D5CDD505-2E9C-101B-9397-08002B2CF9AE}" pid="4" name="GrammarlyDocumentId">
    <vt:lpwstr>53d01ce461d54b2d787d8723d5c864175a64bd0cc1766f5ad43ba8c8487bbdc0</vt:lpwstr>
  </property>
</Properties>
</file>